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406" w:tblpY="-974"/>
        <w:tblW w:w="16297" w:type="dxa"/>
        <w:tblLook w:val="04A0" w:firstRow="1" w:lastRow="0" w:firstColumn="1" w:lastColumn="0" w:noHBand="0" w:noVBand="1"/>
      </w:tblPr>
      <w:tblGrid>
        <w:gridCol w:w="1313"/>
        <w:gridCol w:w="1393"/>
        <w:gridCol w:w="2496"/>
        <w:gridCol w:w="1909"/>
        <w:gridCol w:w="1886"/>
        <w:gridCol w:w="1716"/>
        <w:gridCol w:w="1444"/>
        <w:gridCol w:w="1555"/>
        <w:gridCol w:w="1159"/>
        <w:gridCol w:w="1426"/>
      </w:tblGrid>
      <w:tr w:rsidR="00B2484B" w14:paraId="4F790FA1" w14:textId="77777777" w:rsidTr="00804762">
        <w:trPr>
          <w:trHeight w:val="483"/>
        </w:trPr>
        <w:tc>
          <w:tcPr>
            <w:tcW w:w="1324" w:type="dxa"/>
          </w:tcPr>
          <w:p w14:paraId="65C61CC8" w14:textId="77777777" w:rsidR="00B2484B" w:rsidRDefault="00B2484B" w:rsidP="00804762">
            <w:r w:rsidRPr="00F379FF">
              <w:t>Week</w:t>
            </w:r>
            <w:r w:rsidRPr="0022674D">
              <w:rPr>
                <w:b/>
                <w:bCs/>
              </w:rPr>
              <w:t xml:space="preserve"> 1</w:t>
            </w:r>
            <w:r w:rsidRPr="0022674D">
              <w:t xml:space="preserve"> </w:t>
            </w:r>
            <w:r w:rsidRPr="00F379FF">
              <w:t>learning at home timetable</w:t>
            </w:r>
          </w:p>
        </w:tc>
        <w:tc>
          <w:tcPr>
            <w:tcW w:w="1436" w:type="dxa"/>
          </w:tcPr>
          <w:p w14:paraId="7C4B151F" w14:textId="77777777" w:rsidR="00B2484B" w:rsidRDefault="00B2484B" w:rsidP="00804762">
            <w:r>
              <w:t xml:space="preserve">Breakfast </w:t>
            </w:r>
          </w:p>
        </w:tc>
        <w:tc>
          <w:tcPr>
            <w:tcW w:w="2496" w:type="dxa"/>
            <w:shd w:val="clear" w:color="auto" w:fill="DBDBDB" w:themeFill="accent3" w:themeFillTint="66"/>
          </w:tcPr>
          <w:p w14:paraId="677638C0" w14:textId="77777777" w:rsidR="00B2484B" w:rsidRDefault="00B2484B" w:rsidP="00804762">
            <w:r>
              <w:t xml:space="preserve">Maths </w:t>
            </w:r>
            <w:r w:rsidRPr="00F379FF">
              <w:rPr>
                <w:b/>
                <w:bCs/>
                <w:noProof/>
              </w:rPr>
              <w:drawing>
                <wp:inline distT="0" distB="0" distL="0" distR="0" wp14:anchorId="194DE868" wp14:editId="5CD99E4B">
                  <wp:extent cx="380048" cy="333375"/>
                  <wp:effectExtent l="0" t="0" r="1270" b="0"/>
                  <wp:docPr id="177" name="Picture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918" cy="337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4" w:type="dxa"/>
          </w:tcPr>
          <w:p w14:paraId="3D6C0C92" w14:textId="77777777" w:rsidR="00B2484B" w:rsidRPr="00B16B98" w:rsidRDefault="00B2484B" w:rsidP="00804762">
            <w:pPr>
              <w:rPr>
                <w:b/>
                <w:bCs/>
              </w:rPr>
            </w:pPr>
            <w:r w:rsidRPr="00B16B98">
              <w:rPr>
                <w:b/>
                <w:bCs/>
              </w:rPr>
              <w:t xml:space="preserve">Activity 1 </w:t>
            </w:r>
          </w:p>
        </w:tc>
        <w:tc>
          <w:tcPr>
            <w:tcW w:w="1928" w:type="dxa"/>
          </w:tcPr>
          <w:p w14:paraId="752B0950" w14:textId="77777777" w:rsidR="00B2484B" w:rsidRDefault="00B2484B" w:rsidP="00804762">
            <w:r>
              <w:t xml:space="preserve">Reading/Phonics </w:t>
            </w:r>
            <w:r w:rsidRPr="001B76DE">
              <w:rPr>
                <w:b/>
                <w:bCs/>
                <w:noProof/>
                <w:color w:val="000000" w:themeColor="text1"/>
              </w:rPr>
              <w:drawing>
                <wp:inline distT="0" distB="0" distL="0" distR="0" wp14:anchorId="239A8C26" wp14:editId="7AFF4CAB">
                  <wp:extent cx="354989" cy="361950"/>
                  <wp:effectExtent l="0" t="0" r="6985" b="0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923" b="100000" l="0" r="96078">
                                        <a14:foregroundMark x1="17647" y1="15385" x2="17647" y2="15385"/>
                                        <a14:foregroundMark x1="15686" y1="38462" x2="15686" y2="38462"/>
                                        <a14:foregroundMark x1="23529" y1="73077" x2="23529" y2="73077"/>
                                        <a14:foregroundMark x1="33333" y1="55769" x2="33333" y2="55769"/>
                                        <a14:foregroundMark x1="68627" y1="44231" x2="68627" y2="4423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493" cy="367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6" w:type="dxa"/>
            <w:shd w:val="clear" w:color="auto" w:fill="FFC000"/>
          </w:tcPr>
          <w:p w14:paraId="0F113ED2" w14:textId="77777777" w:rsidR="00B2484B" w:rsidRPr="009F73AB" w:rsidRDefault="00B2484B" w:rsidP="00804762">
            <w:pPr>
              <w:rPr>
                <w:b/>
                <w:bCs/>
              </w:rPr>
            </w:pPr>
            <w:r>
              <w:t xml:space="preserve">Writing </w:t>
            </w:r>
            <w:r w:rsidRPr="001B76DE">
              <w:rPr>
                <w:b/>
                <w:bCs/>
                <w:noProof/>
              </w:rPr>
              <w:drawing>
                <wp:inline distT="0" distB="0" distL="0" distR="0" wp14:anchorId="2F2D252C" wp14:editId="71F7D5EF">
                  <wp:extent cx="409811" cy="368135"/>
                  <wp:effectExtent l="0" t="0" r="0" b="0"/>
                  <wp:docPr id="185" name="Picture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809" cy="371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F73AB">
              <w:rPr>
                <w:b/>
                <w:bCs/>
              </w:rPr>
              <w:t>See handwriting reminder sheet.</w:t>
            </w:r>
            <w:r>
              <w:t xml:space="preserve"> </w:t>
            </w:r>
          </w:p>
        </w:tc>
        <w:tc>
          <w:tcPr>
            <w:tcW w:w="1444" w:type="dxa"/>
          </w:tcPr>
          <w:p w14:paraId="23A3C267" w14:textId="77777777" w:rsidR="00B2484B" w:rsidRPr="00B16B98" w:rsidRDefault="00B2484B" w:rsidP="00804762">
            <w:pPr>
              <w:rPr>
                <w:b/>
                <w:bCs/>
              </w:rPr>
            </w:pPr>
            <w:r w:rsidRPr="00B16B98">
              <w:rPr>
                <w:b/>
                <w:bCs/>
              </w:rPr>
              <w:t xml:space="preserve">Afternoon activity 2 </w:t>
            </w:r>
          </w:p>
        </w:tc>
        <w:tc>
          <w:tcPr>
            <w:tcW w:w="1335" w:type="dxa"/>
          </w:tcPr>
          <w:p w14:paraId="5C65A12A" w14:textId="77777777" w:rsidR="00B2484B" w:rsidRPr="00B16B98" w:rsidRDefault="00B2484B" w:rsidP="00804762">
            <w:pPr>
              <w:rPr>
                <w:b/>
                <w:bCs/>
              </w:rPr>
            </w:pPr>
            <w:r w:rsidRPr="00B16B98">
              <w:rPr>
                <w:b/>
                <w:bCs/>
              </w:rPr>
              <w:t xml:space="preserve">Afternoon activity 3 </w:t>
            </w:r>
          </w:p>
        </w:tc>
        <w:tc>
          <w:tcPr>
            <w:tcW w:w="1226" w:type="dxa"/>
            <w:shd w:val="clear" w:color="auto" w:fill="FFFF00"/>
          </w:tcPr>
          <w:p w14:paraId="41E4A77E" w14:textId="77777777" w:rsidR="00B2484B" w:rsidRDefault="00B2484B" w:rsidP="00804762">
            <w:r>
              <w:t xml:space="preserve">Play </w:t>
            </w:r>
          </w:p>
        </w:tc>
        <w:tc>
          <w:tcPr>
            <w:tcW w:w="1468" w:type="dxa"/>
            <w:shd w:val="clear" w:color="auto" w:fill="FFFF00"/>
          </w:tcPr>
          <w:p w14:paraId="7BFA6170" w14:textId="77777777" w:rsidR="00B2484B" w:rsidRDefault="00B2484B" w:rsidP="00804762">
            <w:r>
              <w:t xml:space="preserve">Reading before bed time </w:t>
            </w:r>
          </w:p>
        </w:tc>
      </w:tr>
      <w:tr w:rsidR="00B2484B" w14:paraId="2EC554A3" w14:textId="77777777" w:rsidTr="00804762">
        <w:trPr>
          <w:trHeight w:val="5267"/>
        </w:trPr>
        <w:tc>
          <w:tcPr>
            <w:tcW w:w="1324" w:type="dxa"/>
            <w:shd w:val="clear" w:color="auto" w:fill="7030A0"/>
          </w:tcPr>
          <w:p w14:paraId="72597CC3" w14:textId="77777777" w:rsidR="00B2484B" w:rsidRDefault="00B2484B" w:rsidP="00804762">
            <w:r>
              <w:t xml:space="preserve">Monday </w:t>
            </w:r>
          </w:p>
        </w:tc>
        <w:tc>
          <w:tcPr>
            <w:tcW w:w="1436" w:type="dxa"/>
            <w:vMerge w:val="restart"/>
          </w:tcPr>
          <w:p w14:paraId="6E14268B" w14:textId="77777777" w:rsidR="00B2484B" w:rsidRPr="00E662D3" w:rsidRDefault="00B2484B" w:rsidP="00804762">
            <w:r w:rsidRPr="00E662D3">
              <w:rPr>
                <w:b/>
                <w:bCs/>
              </w:rPr>
              <w:t xml:space="preserve">Breakfast </w:t>
            </w:r>
            <w:r w:rsidRPr="00E662D3">
              <w:rPr>
                <w:noProof/>
              </w:rPr>
              <w:drawing>
                <wp:inline distT="0" distB="0" distL="0" distR="0" wp14:anchorId="4BD72091" wp14:editId="17094680">
                  <wp:extent cx="428625" cy="428626"/>
                  <wp:effectExtent l="0" t="0" r="0" b="9525"/>
                  <wp:docPr id="173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22973" t="29630"/>
                          <a:stretch/>
                        </pic:blipFill>
                        <pic:spPr bwMode="auto">
                          <a:xfrm>
                            <a:off x="0" y="0"/>
                            <a:ext cx="430711" cy="430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179D4E" w14:textId="77777777" w:rsidR="00B2484B" w:rsidRPr="00E662D3" w:rsidRDefault="00B2484B" w:rsidP="00804762">
            <w:pPr>
              <w:rPr>
                <w:b/>
                <w:bCs/>
              </w:rPr>
            </w:pPr>
          </w:p>
          <w:p w14:paraId="22FA8816" w14:textId="77777777" w:rsidR="00B2484B" w:rsidRPr="00E662D3" w:rsidRDefault="00B2484B" w:rsidP="00804762">
            <w:pPr>
              <w:rPr>
                <w:b/>
                <w:bCs/>
              </w:rPr>
            </w:pPr>
          </w:p>
          <w:p w14:paraId="00438A2A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 xml:space="preserve">Embed language across the day </w:t>
            </w:r>
            <w:proofErr w:type="spellStart"/>
            <w:r w:rsidRPr="00E662D3">
              <w:rPr>
                <w:b/>
                <w:bCs/>
              </w:rPr>
              <w:t>i.e</w:t>
            </w:r>
            <w:proofErr w:type="spellEnd"/>
            <w:r w:rsidRPr="00E662D3">
              <w:rPr>
                <w:b/>
                <w:bCs/>
              </w:rPr>
              <w:t xml:space="preserve"> attributes about objects </w:t>
            </w:r>
          </w:p>
          <w:p w14:paraId="3A181C63" w14:textId="77777777" w:rsidR="00B2484B" w:rsidRPr="00E662D3" w:rsidRDefault="00B2484B" w:rsidP="00804762">
            <w:pPr>
              <w:rPr>
                <w:b/>
                <w:bCs/>
              </w:rPr>
            </w:pPr>
          </w:p>
          <w:p w14:paraId="4A05E579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>-Texture</w:t>
            </w:r>
          </w:p>
          <w:p w14:paraId="5F411D36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>-Size</w:t>
            </w:r>
          </w:p>
          <w:p w14:paraId="600A7AAE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>-Length</w:t>
            </w:r>
          </w:p>
          <w:p w14:paraId="0D114BCB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>-Volume</w:t>
            </w:r>
          </w:p>
          <w:p w14:paraId="6B955168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>-Weight</w:t>
            </w:r>
          </w:p>
          <w:p w14:paraId="5A60F87E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 xml:space="preserve">-Colour </w:t>
            </w:r>
          </w:p>
          <w:p w14:paraId="5529E166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>-Sorting into categories</w:t>
            </w:r>
          </w:p>
          <w:p w14:paraId="42B8E7E9" w14:textId="77777777" w:rsidR="00B2484B" w:rsidRPr="00E662D3" w:rsidRDefault="00B2484B" w:rsidP="00804762">
            <w:r w:rsidRPr="00E662D3">
              <w:rPr>
                <w:b/>
                <w:bCs/>
              </w:rPr>
              <w:t xml:space="preserve">-Comparing objects </w:t>
            </w:r>
          </w:p>
        </w:tc>
        <w:tc>
          <w:tcPr>
            <w:tcW w:w="2496" w:type="dxa"/>
            <w:shd w:val="clear" w:color="auto" w:fill="DBDBDB" w:themeFill="accent3" w:themeFillTint="66"/>
          </w:tcPr>
          <w:p w14:paraId="4AA5B806" w14:textId="77777777" w:rsidR="00B2484B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me learning booklet: </w:t>
            </w:r>
            <w:r>
              <w:t xml:space="preserve">multiplication &amp; division unit </w:t>
            </w:r>
            <w:proofErr w:type="gramStart"/>
            <w:r>
              <w:t>3 and 4 times</w:t>
            </w:r>
            <w:proofErr w:type="gramEnd"/>
            <w:r>
              <w:t xml:space="preserve"> tables</w:t>
            </w:r>
          </w:p>
          <w:p w14:paraId="5291AAFA" w14:textId="77777777" w:rsidR="00B2484B" w:rsidRDefault="00B2484B" w:rsidP="00804762">
            <w:pPr>
              <w:rPr>
                <w:b/>
                <w:bCs/>
              </w:rPr>
            </w:pPr>
          </w:p>
          <w:p w14:paraId="395908C5" w14:textId="77777777" w:rsidR="00B2484B" w:rsidRPr="00E662D3" w:rsidRDefault="00B2484B" w:rsidP="00804762">
            <w:pPr>
              <w:rPr>
                <w:b/>
                <w:bCs/>
              </w:rPr>
            </w:pPr>
            <w:r w:rsidRPr="00E662D3">
              <w:rPr>
                <w:b/>
                <w:bCs/>
              </w:rPr>
              <w:t xml:space="preserve">Challenge: </w:t>
            </w:r>
          </w:p>
          <w:p w14:paraId="27B24024" w14:textId="77777777" w:rsidR="00B2484B" w:rsidRPr="00E662D3" w:rsidRDefault="00B2484B" w:rsidP="00804762">
            <w:r w:rsidRPr="00E662D3">
              <w:t>1) Write the names of 10 friends which you will invite to a party.  If you had 40 sweets to give out equally, how many sweets will each of your friends have? Draw their plates.</w:t>
            </w:r>
          </w:p>
          <w:p w14:paraId="7C535EFF" w14:textId="77777777" w:rsidR="00B2484B" w:rsidRPr="00E662D3" w:rsidRDefault="00B2484B" w:rsidP="00804762">
            <w:r w:rsidRPr="00E662D3">
              <w:t>2) What’s for dinner tonight? Is there anything which needs to be divided equally between everyone eating at home?</w:t>
            </w:r>
          </w:p>
        </w:tc>
        <w:tc>
          <w:tcPr>
            <w:tcW w:w="1924" w:type="dxa"/>
            <w:shd w:val="clear" w:color="auto" w:fill="92D050"/>
          </w:tcPr>
          <w:p w14:paraId="25704623" w14:textId="77777777" w:rsidR="00B2484B" w:rsidRPr="000A02FE" w:rsidRDefault="00B2484B" w:rsidP="00804762">
            <w:pPr>
              <w:rPr>
                <w:b/>
                <w:bCs/>
              </w:rPr>
            </w:pPr>
            <w:r w:rsidRPr="001B76DE">
              <w:rPr>
                <w:b/>
                <w:bCs/>
                <w:noProof/>
              </w:rPr>
              <w:drawing>
                <wp:inline distT="0" distB="0" distL="0" distR="0" wp14:anchorId="59E25E96" wp14:editId="5C538246">
                  <wp:extent cx="391885" cy="473528"/>
                  <wp:effectExtent l="0" t="0" r="8255" b="3175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ackgroundRemoval t="8621" b="100000" l="8333" r="97917">
                                        <a14:foregroundMark x1="54167" y1="46552" x2="54167" y2="46552"/>
                                        <a14:foregroundMark x1="54167" y1="32759" x2="54167" y2="32759"/>
                                        <a14:foregroundMark x1="66667" y1="31034" x2="66667" y2="31034"/>
                                        <a14:foregroundMark x1="37500" y1="34483" x2="37500" y2="3448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482" cy="47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A02FE">
              <w:rPr>
                <w:b/>
                <w:bCs/>
              </w:rPr>
              <w:t>Yoga/Meditation:</w:t>
            </w:r>
          </w:p>
          <w:p w14:paraId="5F3F7CF6" w14:textId="77777777" w:rsidR="00B2484B" w:rsidRDefault="00B2484B" w:rsidP="00804762">
            <w:r>
              <w:t>Practice taking time out of your day to focus on your breathing and your body.</w:t>
            </w:r>
          </w:p>
          <w:p w14:paraId="21A9D7D0" w14:textId="77777777" w:rsidR="00B2484B" w:rsidRDefault="00B2484B" w:rsidP="00804762"/>
          <w:p w14:paraId="0BC9165D" w14:textId="77777777" w:rsidR="00B2484B" w:rsidRDefault="00B2484B" w:rsidP="00804762">
            <w:proofErr w:type="spellStart"/>
            <w:r w:rsidRPr="00E662D3">
              <w:rPr>
                <w:b/>
                <w:bCs/>
              </w:rPr>
              <w:t>Youtube</w:t>
            </w:r>
            <w:proofErr w:type="spellEnd"/>
            <w:r w:rsidRPr="00E662D3">
              <w:rPr>
                <w:b/>
                <w:bCs/>
              </w:rPr>
              <w:t>:</w:t>
            </w:r>
            <w:r>
              <w:t xml:space="preserve"> Cosmic Kids Yoga </w:t>
            </w:r>
          </w:p>
        </w:tc>
        <w:tc>
          <w:tcPr>
            <w:tcW w:w="1928" w:type="dxa"/>
            <w:vMerge w:val="restart"/>
            <w:shd w:val="clear" w:color="auto" w:fill="FFFF00"/>
          </w:tcPr>
          <w:p w14:paraId="3C6BB26C" w14:textId="77777777" w:rsidR="00B2484B" w:rsidRDefault="00B2484B" w:rsidP="00804762">
            <w:r>
              <w:t xml:space="preserve">Practice speed sounds every day. </w:t>
            </w:r>
          </w:p>
          <w:p w14:paraId="0AA89B66" w14:textId="77777777" w:rsidR="00B2484B" w:rsidRDefault="00B2484B" w:rsidP="00804762"/>
          <w:p w14:paraId="015E5A72" w14:textId="77777777" w:rsidR="00B2484B" w:rsidRDefault="00B2484B" w:rsidP="00804762">
            <w:r>
              <w:t xml:space="preserve">Write sounds on small pieces of scrap paper, ask someone to hide it around the house. Each time you find a sound, you need to write a word including the sound </w:t>
            </w:r>
            <w:proofErr w:type="spellStart"/>
            <w:r>
              <w:t>i.e</w:t>
            </w:r>
            <w:proofErr w:type="spellEnd"/>
            <w:r>
              <w:t xml:space="preserve"> if you find ‘ire’, you can write the word ‘fire’ and then go and find the next sound! </w:t>
            </w:r>
          </w:p>
          <w:p w14:paraId="1BC07858" w14:textId="77777777" w:rsidR="00B2484B" w:rsidRDefault="00B2484B" w:rsidP="00804762"/>
          <w:p w14:paraId="41D592E6" w14:textId="77777777" w:rsidR="00B2484B" w:rsidRDefault="00B2484B" w:rsidP="00804762">
            <w:r>
              <w:t>Underline the special friends you notice in the book you read.</w:t>
            </w:r>
          </w:p>
          <w:p w14:paraId="3971591C" w14:textId="77777777" w:rsidR="00B2484B" w:rsidRDefault="00B2484B" w:rsidP="00804762"/>
          <w:p w14:paraId="4C745758" w14:textId="77777777" w:rsidR="00B2484B" w:rsidRDefault="00B2484B" w:rsidP="00804762">
            <w:r>
              <w:t xml:space="preserve">Spell sounds out on your fingers </w:t>
            </w:r>
          </w:p>
          <w:p w14:paraId="2647B272" w14:textId="77777777" w:rsidR="00B2484B" w:rsidRDefault="00B2484B" w:rsidP="00804762"/>
          <w:p w14:paraId="27959356" w14:textId="77777777" w:rsidR="00B2484B" w:rsidRDefault="00B2484B" w:rsidP="00804762">
            <w:r>
              <w:t xml:space="preserve">When you read, try and sound talk in your head before you say the whole word. </w:t>
            </w:r>
          </w:p>
        </w:tc>
        <w:tc>
          <w:tcPr>
            <w:tcW w:w="1716" w:type="dxa"/>
            <w:shd w:val="clear" w:color="auto" w:fill="FFC000"/>
          </w:tcPr>
          <w:p w14:paraId="30420E81" w14:textId="77777777" w:rsidR="00B2484B" w:rsidRDefault="00B2484B" w:rsidP="00804762">
            <w:r w:rsidRPr="006706D8">
              <w:rPr>
                <w:b/>
                <w:bCs/>
              </w:rPr>
              <w:t>Diary entry</w:t>
            </w:r>
            <w:r>
              <w:t xml:space="preserve"> – Write about yourself, include what you look like, your personality &amp; what you love to do </w:t>
            </w:r>
          </w:p>
        </w:tc>
        <w:tc>
          <w:tcPr>
            <w:tcW w:w="1444" w:type="dxa"/>
            <w:shd w:val="clear" w:color="auto" w:fill="FFCCFF"/>
          </w:tcPr>
          <w:p w14:paraId="7133308B" w14:textId="77777777" w:rsidR="00B2484B" w:rsidRPr="00B16B98" w:rsidRDefault="00B2484B" w:rsidP="00804762">
            <w:pPr>
              <w:rPr>
                <w:b/>
                <w:bCs/>
              </w:rPr>
            </w:pPr>
            <w:r w:rsidRPr="001B76DE">
              <w:rPr>
                <w:b/>
                <w:bCs/>
                <w:noProof/>
              </w:rPr>
              <w:drawing>
                <wp:inline distT="0" distB="0" distL="0" distR="0" wp14:anchorId="0AB992D9" wp14:editId="0C433307">
                  <wp:extent cx="419100" cy="397790"/>
                  <wp:effectExtent l="0" t="0" r="0" b="2540"/>
                  <wp:docPr id="190" name="Picture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037" cy="400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16B98">
              <w:rPr>
                <w:b/>
                <w:bCs/>
              </w:rPr>
              <w:t>Board</w:t>
            </w:r>
            <w:r>
              <w:rPr>
                <w:b/>
                <w:bCs/>
              </w:rPr>
              <w:t xml:space="preserve"> / </w:t>
            </w:r>
            <w:proofErr w:type="gramStart"/>
            <w:r>
              <w:rPr>
                <w:b/>
                <w:bCs/>
              </w:rPr>
              <w:t xml:space="preserve">card </w:t>
            </w:r>
            <w:r w:rsidRPr="00B16B98">
              <w:rPr>
                <w:b/>
                <w:bCs/>
              </w:rPr>
              <w:t xml:space="preserve"> games</w:t>
            </w:r>
            <w:proofErr w:type="gramEnd"/>
            <w:r w:rsidRPr="00B16B98">
              <w:rPr>
                <w:b/>
                <w:bCs/>
              </w:rPr>
              <w:t xml:space="preserve"> </w:t>
            </w:r>
          </w:p>
          <w:p w14:paraId="53DA41DA" w14:textId="77777777" w:rsidR="00B2484B" w:rsidRDefault="00B2484B" w:rsidP="00804762">
            <w:r>
              <w:t xml:space="preserve">Make up your own card game </w:t>
            </w:r>
          </w:p>
          <w:p w14:paraId="771D1DAF" w14:textId="77777777" w:rsidR="00B2484B" w:rsidRDefault="00B2484B" w:rsidP="00804762"/>
          <w:p w14:paraId="3308CC72" w14:textId="77777777" w:rsidR="00B2484B" w:rsidRDefault="00B2484B" w:rsidP="00804762">
            <w:r>
              <w:t xml:space="preserve">Play a board game and change the rules </w:t>
            </w:r>
          </w:p>
          <w:p w14:paraId="7397ED47" w14:textId="77777777" w:rsidR="00B2484B" w:rsidRDefault="00B2484B" w:rsidP="00804762"/>
        </w:tc>
        <w:tc>
          <w:tcPr>
            <w:tcW w:w="1335" w:type="dxa"/>
            <w:shd w:val="clear" w:color="auto" w:fill="00B0F0"/>
          </w:tcPr>
          <w:p w14:paraId="2676C204" w14:textId="77777777" w:rsidR="00B2484B" w:rsidRDefault="00B2484B" w:rsidP="00804762">
            <w:r w:rsidRPr="001B76DE">
              <w:rPr>
                <w:b/>
                <w:bCs/>
                <w:noProof/>
                <w:color w:val="000000" w:themeColor="text1"/>
              </w:rPr>
              <w:drawing>
                <wp:inline distT="0" distB="0" distL="0" distR="0" wp14:anchorId="09093CC2" wp14:editId="426C8E35">
                  <wp:extent cx="465993" cy="504825"/>
                  <wp:effectExtent l="0" t="0" r="0" b="0"/>
                  <wp:docPr id="191" name="Picture 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ackgroundRemoval t="9231" b="96923" l="10000" r="93333">
                                        <a14:foregroundMark x1="23333" y1="23077" x2="23333" y2="23077"/>
                                        <a14:foregroundMark x1="23333" y1="49231" x2="23333" y2="49231"/>
                                        <a14:foregroundMark x1="68333" y1="55385" x2="68333" y2="55385"/>
                                        <a14:foregroundMark x1="28333" y1="73846" x2="28333" y2="73846"/>
                                        <a14:foregroundMark x1="18333" y1="81538" x2="18333" y2="81538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81" cy="511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Help with cooking</w:t>
            </w:r>
          </w:p>
          <w:p w14:paraId="34FDEBCB" w14:textId="77777777" w:rsidR="00B2484B" w:rsidRDefault="00B2484B" w:rsidP="00804762"/>
          <w:p w14:paraId="0C4BAA82" w14:textId="77777777" w:rsidR="00B2484B" w:rsidRDefault="00B2484B" w:rsidP="00804762">
            <w:r>
              <w:t>Take measurements of ingredients you add, what do you notice?</w:t>
            </w:r>
          </w:p>
          <w:p w14:paraId="4DD8F5F2" w14:textId="77777777" w:rsidR="00B2484B" w:rsidRDefault="00B2484B" w:rsidP="00804762"/>
          <w:p w14:paraId="17603203" w14:textId="77777777" w:rsidR="00B2484B" w:rsidRPr="002D0FF1" w:rsidRDefault="00B2484B" w:rsidP="00804762">
            <w:pPr>
              <w:rPr>
                <w:b/>
                <w:bCs/>
              </w:rPr>
            </w:pPr>
            <w:r w:rsidRPr="002D0FF1">
              <w:rPr>
                <w:b/>
                <w:bCs/>
              </w:rPr>
              <w:t xml:space="preserve">Take a look: </w:t>
            </w:r>
          </w:p>
          <w:p w14:paraId="606B628C" w14:textId="77777777" w:rsidR="00B2484B" w:rsidRDefault="00B2484B" w:rsidP="00804762">
            <w:r>
              <w:t xml:space="preserve">Check out the expiry date of items in your fridge, take a note &amp; let someone know if they’re nearly expiring </w:t>
            </w:r>
          </w:p>
        </w:tc>
        <w:tc>
          <w:tcPr>
            <w:tcW w:w="1226" w:type="dxa"/>
            <w:vMerge w:val="restart"/>
            <w:shd w:val="clear" w:color="auto" w:fill="FFFF00"/>
          </w:tcPr>
          <w:p w14:paraId="12B07D50" w14:textId="77777777" w:rsidR="00B2484B" w:rsidRDefault="00B2484B" w:rsidP="00804762">
            <w:r>
              <w:t>Reduce screen time before bed time</w:t>
            </w:r>
          </w:p>
        </w:tc>
        <w:tc>
          <w:tcPr>
            <w:tcW w:w="1468" w:type="dxa"/>
            <w:shd w:val="clear" w:color="auto" w:fill="FFFF00"/>
          </w:tcPr>
          <w:p w14:paraId="17C4217C" w14:textId="77777777" w:rsidR="00B2484B" w:rsidRDefault="00B2484B" w:rsidP="00804762">
            <w:r w:rsidRPr="001B76DE">
              <w:rPr>
                <w:b/>
                <w:bCs/>
                <w:noProof/>
                <w:color w:val="000000" w:themeColor="text1"/>
              </w:rPr>
              <w:drawing>
                <wp:inline distT="0" distB="0" distL="0" distR="0" wp14:anchorId="599855C7" wp14:editId="441F9AEB">
                  <wp:extent cx="354989" cy="361950"/>
                  <wp:effectExtent l="0" t="0" r="6985" b="0"/>
                  <wp:docPr id="176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1923" b="100000" l="0" r="96078">
                                        <a14:foregroundMark x1="17647" y1="15385" x2="17647" y2="15385"/>
                                        <a14:foregroundMark x1="15686" y1="38462" x2="15686" y2="38462"/>
                                        <a14:foregroundMark x1="23529" y1="73077" x2="23529" y2="73077"/>
                                        <a14:foregroundMark x1="33333" y1="55769" x2="33333" y2="55769"/>
                                        <a14:foregroundMark x1="68627" y1="44231" x2="68627" y2="4423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493" cy="367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454718" w14:textId="46B337CE" w:rsidR="00B2484B" w:rsidRDefault="00B2484B" w:rsidP="00804762">
            <w:r>
              <w:t xml:space="preserve">Add this to your weekly schedule, so children continue to recognise words, build fluency when reading and practice their phonics knowledge. </w:t>
            </w:r>
          </w:p>
        </w:tc>
      </w:tr>
      <w:tr w:rsidR="00B2484B" w14:paraId="2B5BAA29" w14:textId="77777777" w:rsidTr="00804762">
        <w:trPr>
          <w:trHeight w:val="482"/>
        </w:trPr>
        <w:tc>
          <w:tcPr>
            <w:tcW w:w="1324" w:type="dxa"/>
            <w:shd w:val="clear" w:color="auto" w:fill="7030A0"/>
          </w:tcPr>
          <w:p w14:paraId="634CC0C9" w14:textId="77777777" w:rsidR="00B2484B" w:rsidRDefault="00B2484B" w:rsidP="00804762">
            <w:r>
              <w:t xml:space="preserve">Tuesday </w:t>
            </w:r>
          </w:p>
        </w:tc>
        <w:tc>
          <w:tcPr>
            <w:tcW w:w="1436" w:type="dxa"/>
            <w:vMerge/>
          </w:tcPr>
          <w:p w14:paraId="128CDB7B" w14:textId="77777777" w:rsidR="00B2484B" w:rsidRDefault="00B2484B" w:rsidP="00804762"/>
        </w:tc>
        <w:tc>
          <w:tcPr>
            <w:tcW w:w="2496" w:type="dxa"/>
            <w:shd w:val="clear" w:color="auto" w:fill="DBDBDB" w:themeFill="accent3" w:themeFillTint="66"/>
          </w:tcPr>
          <w:p w14:paraId="40CCA5D8" w14:textId="77777777" w:rsidR="00B2484B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me learning booklet: </w:t>
            </w:r>
            <w:r>
              <w:t xml:space="preserve">multiplication &amp; division unit </w:t>
            </w:r>
            <w:proofErr w:type="gramStart"/>
            <w:r>
              <w:t>3 and 4 times</w:t>
            </w:r>
            <w:proofErr w:type="gramEnd"/>
            <w:r>
              <w:t xml:space="preserve"> tables</w:t>
            </w:r>
          </w:p>
          <w:p w14:paraId="06033719" w14:textId="77777777" w:rsidR="00B2484B" w:rsidRDefault="00B2484B" w:rsidP="00804762">
            <w:pPr>
              <w:rPr>
                <w:b/>
                <w:bCs/>
              </w:rPr>
            </w:pPr>
          </w:p>
          <w:p w14:paraId="44657593" w14:textId="77777777" w:rsidR="00B2484B" w:rsidRPr="00967A99" w:rsidRDefault="00B2484B" w:rsidP="00804762">
            <w:pPr>
              <w:rPr>
                <w:b/>
                <w:bCs/>
              </w:rPr>
            </w:pPr>
            <w:r w:rsidRPr="00967A99">
              <w:rPr>
                <w:b/>
                <w:bCs/>
              </w:rPr>
              <w:t xml:space="preserve">Challenge: </w:t>
            </w:r>
          </w:p>
          <w:p w14:paraId="035C6ACA" w14:textId="77777777" w:rsidR="00B2484B" w:rsidRDefault="00B2484B" w:rsidP="00804762">
            <w:r>
              <w:t xml:space="preserve">Ask someone to hide the 3D shape cards in the house, when you find them, match it to something in the house which is the same shape. </w:t>
            </w:r>
          </w:p>
          <w:p w14:paraId="0B796775" w14:textId="77777777" w:rsidR="00B2484B" w:rsidRDefault="00B2484B" w:rsidP="00804762"/>
          <w:p w14:paraId="4B829D17" w14:textId="77777777" w:rsidR="00B2484B" w:rsidRDefault="00B2484B" w:rsidP="00804762">
            <w:r>
              <w:t xml:space="preserve">Or </w:t>
            </w:r>
          </w:p>
          <w:p w14:paraId="6CD14DED" w14:textId="77777777" w:rsidR="00B2484B" w:rsidRDefault="00B2484B" w:rsidP="00804762"/>
          <w:p w14:paraId="34A75D62" w14:textId="77777777" w:rsidR="00B2484B" w:rsidRDefault="00B2484B" w:rsidP="00804762">
            <w:r>
              <w:t xml:space="preserve">Play I-spy with my little eye using 3D shapes </w:t>
            </w:r>
            <w:proofErr w:type="spellStart"/>
            <w:r>
              <w:t>i.e</w:t>
            </w:r>
            <w:proofErr w:type="spellEnd"/>
            <w:r>
              <w:t xml:space="preserve"> </w:t>
            </w:r>
            <w:proofErr w:type="gramStart"/>
            <w:r>
              <w:t>‘ I</w:t>
            </w:r>
            <w:proofErr w:type="gramEnd"/>
            <w:r>
              <w:t xml:space="preserve"> spy with my little eye, something which is a cube’ </w:t>
            </w:r>
            <w:r w:rsidRPr="009605CE">
              <w:rPr>
                <w:b/>
                <w:bCs/>
              </w:rPr>
              <w:t>* see worksheet</w:t>
            </w:r>
            <w:r>
              <w:t xml:space="preserve"> </w:t>
            </w:r>
            <w:r w:rsidRPr="009605CE">
              <w:rPr>
                <w:b/>
                <w:bCs/>
              </w:rPr>
              <w:t>too</w:t>
            </w:r>
          </w:p>
        </w:tc>
        <w:tc>
          <w:tcPr>
            <w:tcW w:w="1924" w:type="dxa"/>
            <w:shd w:val="clear" w:color="auto" w:fill="FFCCFF"/>
          </w:tcPr>
          <w:p w14:paraId="13B63BD1" w14:textId="77777777" w:rsidR="00B2484B" w:rsidRPr="000A02FE" w:rsidRDefault="00B2484B" w:rsidP="00804762">
            <w:pPr>
              <w:rPr>
                <w:b/>
                <w:bCs/>
              </w:rPr>
            </w:pPr>
            <w:r w:rsidRPr="001B76DE">
              <w:rPr>
                <w:b/>
                <w:bCs/>
                <w:noProof/>
              </w:rPr>
              <w:lastRenderedPageBreak/>
              <w:drawing>
                <wp:inline distT="0" distB="0" distL="0" distR="0" wp14:anchorId="0B870B3B" wp14:editId="56C69273">
                  <wp:extent cx="419100" cy="397790"/>
                  <wp:effectExtent l="0" t="0" r="0" b="2540"/>
                  <wp:docPr id="186" name="Picture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037" cy="400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A02FE">
              <w:rPr>
                <w:b/>
                <w:bCs/>
              </w:rPr>
              <w:t>Board games</w:t>
            </w:r>
          </w:p>
          <w:p w14:paraId="512171C7" w14:textId="77777777" w:rsidR="00B2484B" w:rsidRDefault="00B2484B" w:rsidP="00804762">
            <w:r>
              <w:t xml:space="preserve">Play your favourite board or card game, how will you change this game to make it even better? </w:t>
            </w:r>
          </w:p>
        </w:tc>
        <w:tc>
          <w:tcPr>
            <w:tcW w:w="1928" w:type="dxa"/>
            <w:vMerge/>
            <w:shd w:val="clear" w:color="auto" w:fill="FFFF00"/>
          </w:tcPr>
          <w:p w14:paraId="0B16C99F" w14:textId="77777777" w:rsidR="00B2484B" w:rsidRDefault="00B2484B" w:rsidP="00804762"/>
        </w:tc>
        <w:tc>
          <w:tcPr>
            <w:tcW w:w="1716" w:type="dxa"/>
            <w:shd w:val="clear" w:color="auto" w:fill="FFC000"/>
          </w:tcPr>
          <w:p w14:paraId="04418293" w14:textId="77777777" w:rsidR="00B2484B" w:rsidRPr="006706D8" w:rsidRDefault="00B2484B" w:rsidP="00804762">
            <w:r>
              <w:rPr>
                <w:b/>
                <w:bCs/>
              </w:rPr>
              <w:t xml:space="preserve">Instructions: </w:t>
            </w:r>
            <w:r>
              <w:t>Write instructions about the game you played earlier or your favourite game for an alien. Be specific!</w:t>
            </w:r>
          </w:p>
        </w:tc>
        <w:tc>
          <w:tcPr>
            <w:tcW w:w="1444" w:type="dxa"/>
            <w:shd w:val="clear" w:color="auto" w:fill="FF3399"/>
          </w:tcPr>
          <w:p w14:paraId="603B0283" w14:textId="77777777" w:rsidR="00B2484B" w:rsidRDefault="00B2484B" w:rsidP="00804762">
            <w:r w:rsidRPr="001B76DE">
              <w:rPr>
                <w:b/>
                <w:bCs/>
                <w:noProof/>
              </w:rPr>
              <w:drawing>
                <wp:inline distT="0" distB="0" distL="0" distR="0" wp14:anchorId="1AED3293" wp14:editId="18BA015B">
                  <wp:extent cx="307181" cy="428625"/>
                  <wp:effectExtent l="0" t="0" r="0" b="0"/>
                  <wp:docPr id="184" name="Picture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719" cy="433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DC55DF" w14:textId="77777777" w:rsidR="00B2484B" w:rsidRDefault="00B2484B" w:rsidP="00804762">
            <w:r>
              <w:t xml:space="preserve">Rock painting: Find some smooth rocks and decorate them </w:t>
            </w:r>
          </w:p>
          <w:p w14:paraId="69D736A2" w14:textId="77777777" w:rsidR="00B2484B" w:rsidRDefault="00B2484B" w:rsidP="00804762"/>
          <w:p w14:paraId="0057D0E7" w14:textId="77777777" w:rsidR="00B2484B" w:rsidRDefault="00B2484B" w:rsidP="00804762">
            <w:r>
              <w:t xml:space="preserve">Painting </w:t>
            </w:r>
          </w:p>
          <w:p w14:paraId="43F5DE8C" w14:textId="77777777" w:rsidR="00B2484B" w:rsidRDefault="00B2484B" w:rsidP="00804762"/>
          <w:p w14:paraId="4A677647" w14:textId="77777777" w:rsidR="00B2484B" w:rsidRDefault="00B2484B" w:rsidP="00804762">
            <w:r>
              <w:lastRenderedPageBreak/>
              <w:t xml:space="preserve">Mindful colouring </w:t>
            </w:r>
          </w:p>
          <w:p w14:paraId="7E316CB6" w14:textId="77777777" w:rsidR="00B2484B" w:rsidRDefault="00B2484B" w:rsidP="00804762"/>
          <w:p w14:paraId="49248A09" w14:textId="77777777" w:rsidR="00B2484B" w:rsidRDefault="00B2484B" w:rsidP="00804762">
            <w:r>
              <w:t xml:space="preserve">Craft </w:t>
            </w:r>
          </w:p>
          <w:p w14:paraId="19D0684B" w14:textId="77777777" w:rsidR="00B2484B" w:rsidRDefault="00B2484B" w:rsidP="00804762"/>
          <w:p w14:paraId="6B3DC3BC" w14:textId="77777777" w:rsidR="00B2484B" w:rsidRDefault="00B2484B" w:rsidP="00804762">
            <w:proofErr w:type="spellStart"/>
            <w:r>
              <w:t>Oragami</w:t>
            </w:r>
            <w:proofErr w:type="spellEnd"/>
            <w:r>
              <w:t xml:space="preserve"> </w:t>
            </w:r>
          </w:p>
          <w:p w14:paraId="3B8AEFDE" w14:textId="77777777" w:rsidR="00B2484B" w:rsidRDefault="00B2484B" w:rsidP="00804762"/>
          <w:p w14:paraId="5C20F921" w14:textId="77777777" w:rsidR="00B2484B" w:rsidRDefault="00B2484B" w:rsidP="00804762">
            <w:proofErr w:type="gramStart"/>
            <w:r>
              <w:t>Bean  mosaics</w:t>
            </w:r>
            <w:proofErr w:type="gramEnd"/>
          </w:p>
          <w:p w14:paraId="78024CE3" w14:textId="77777777" w:rsidR="00B2484B" w:rsidRDefault="00B2484B" w:rsidP="00804762"/>
          <w:p w14:paraId="0B4CA1DF" w14:textId="77777777" w:rsidR="00B2484B" w:rsidRDefault="00B2484B" w:rsidP="00804762">
            <w:r>
              <w:t>make slime</w:t>
            </w:r>
          </w:p>
        </w:tc>
        <w:tc>
          <w:tcPr>
            <w:tcW w:w="1335" w:type="dxa"/>
            <w:shd w:val="clear" w:color="auto" w:fill="FFCCFF"/>
          </w:tcPr>
          <w:p w14:paraId="15EA8FCD" w14:textId="77777777" w:rsidR="00B2484B" w:rsidRDefault="00B2484B" w:rsidP="00804762">
            <w:r w:rsidRPr="001B76DE">
              <w:rPr>
                <w:b/>
                <w:bCs/>
                <w:noProof/>
              </w:rPr>
              <w:lastRenderedPageBreak/>
              <w:drawing>
                <wp:inline distT="0" distB="0" distL="0" distR="0" wp14:anchorId="32D2AC44" wp14:editId="57278CFC">
                  <wp:extent cx="419100" cy="397790"/>
                  <wp:effectExtent l="0" t="0" r="0" b="2540"/>
                  <wp:docPr id="189" name="Picture 1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037" cy="400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Make your own wordsearch include the name of people in your family </w:t>
            </w:r>
          </w:p>
          <w:p w14:paraId="629B7041" w14:textId="77777777" w:rsidR="00B2484B" w:rsidRDefault="00B2484B" w:rsidP="00804762"/>
          <w:p w14:paraId="002E6414" w14:textId="77777777" w:rsidR="00B2484B" w:rsidRDefault="00B2484B" w:rsidP="00804762">
            <w:r>
              <w:lastRenderedPageBreak/>
              <w:t xml:space="preserve">*see blank wordsearch </w:t>
            </w:r>
          </w:p>
          <w:p w14:paraId="0EC20D6A" w14:textId="77777777" w:rsidR="00B2484B" w:rsidRDefault="00B2484B" w:rsidP="00804762"/>
          <w:p w14:paraId="45894D30" w14:textId="77777777" w:rsidR="00B2484B" w:rsidRDefault="00B2484B" w:rsidP="00804762"/>
        </w:tc>
        <w:tc>
          <w:tcPr>
            <w:tcW w:w="1226" w:type="dxa"/>
            <w:vMerge/>
            <w:shd w:val="clear" w:color="auto" w:fill="FFFF00"/>
          </w:tcPr>
          <w:p w14:paraId="3F62FCB1" w14:textId="77777777" w:rsidR="00B2484B" w:rsidRDefault="00B2484B" w:rsidP="00804762"/>
        </w:tc>
        <w:tc>
          <w:tcPr>
            <w:tcW w:w="1468" w:type="dxa"/>
            <w:shd w:val="clear" w:color="auto" w:fill="FFFF00"/>
          </w:tcPr>
          <w:p w14:paraId="5384DE94" w14:textId="77777777" w:rsidR="00B2484B" w:rsidRDefault="00B2484B" w:rsidP="00804762"/>
        </w:tc>
      </w:tr>
      <w:tr w:rsidR="00B2484B" w14:paraId="6126F3EC" w14:textId="77777777" w:rsidTr="00804762">
        <w:trPr>
          <w:trHeight w:val="455"/>
        </w:trPr>
        <w:tc>
          <w:tcPr>
            <w:tcW w:w="1324" w:type="dxa"/>
            <w:shd w:val="clear" w:color="auto" w:fill="7030A0"/>
          </w:tcPr>
          <w:p w14:paraId="769BAAED" w14:textId="77777777" w:rsidR="00B2484B" w:rsidRDefault="00B2484B" w:rsidP="00804762">
            <w:r>
              <w:t xml:space="preserve">Wednesday </w:t>
            </w:r>
          </w:p>
        </w:tc>
        <w:tc>
          <w:tcPr>
            <w:tcW w:w="1436" w:type="dxa"/>
            <w:vMerge/>
          </w:tcPr>
          <w:p w14:paraId="4CF9439A" w14:textId="77777777" w:rsidR="00B2484B" w:rsidRDefault="00B2484B" w:rsidP="00804762"/>
        </w:tc>
        <w:tc>
          <w:tcPr>
            <w:tcW w:w="2496" w:type="dxa"/>
            <w:shd w:val="clear" w:color="auto" w:fill="DBDBDB" w:themeFill="accent3" w:themeFillTint="66"/>
          </w:tcPr>
          <w:p w14:paraId="11A34E61" w14:textId="77777777" w:rsidR="00B2484B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me learning booklet: </w:t>
            </w:r>
            <w:r>
              <w:t>multiplication &amp; division unit 3- and 4-times tables</w:t>
            </w:r>
          </w:p>
          <w:p w14:paraId="41029423" w14:textId="77777777" w:rsidR="00B2484B" w:rsidRDefault="00B2484B" w:rsidP="00804762">
            <w:pPr>
              <w:rPr>
                <w:b/>
                <w:bCs/>
              </w:rPr>
            </w:pPr>
          </w:p>
          <w:p w14:paraId="1AF9E5B3" w14:textId="77777777" w:rsidR="00B2484B" w:rsidRPr="00967A99" w:rsidRDefault="00B2484B" w:rsidP="00804762">
            <w:pPr>
              <w:rPr>
                <w:b/>
                <w:bCs/>
              </w:rPr>
            </w:pPr>
            <w:r w:rsidRPr="00967A99">
              <w:rPr>
                <w:b/>
                <w:bCs/>
              </w:rPr>
              <w:t xml:space="preserve">Challenge: </w:t>
            </w:r>
          </w:p>
          <w:p w14:paraId="7FEDB57A" w14:textId="77777777" w:rsidR="00B2484B" w:rsidRDefault="00B2484B" w:rsidP="00804762">
            <w:r>
              <w:t xml:space="preserve">Use your feet to measure two rooms. Compare footsteps. </w:t>
            </w:r>
          </w:p>
          <w:p w14:paraId="5D580507" w14:textId="77777777" w:rsidR="00B2484B" w:rsidRDefault="00B2484B" w:rsidP="00804762"/>
          <w:p w14:paraId="14C5B330" w14:textId="4A22E5BB" w:rsidR="00B2484B" w:rsidRDefault="00B2484B" w:rsidP="00804762">
            <w:r>
              <w:t xml:space="preserve">Use a ruler to measure items in your home, if you do not have a ruler, you </w:t>
            </w:r>
            <w:r w:rsidR="001A62EB">
              <w:t>can</w:t>
            </w:r>
            <w:r>
              <w:t xml:space="preserve"> print one out from the resource document </w:t>
            </w:r>
          </w:p>
          <w:p w14:paraId="7F780383" w14:textId="77777777" w:rsidR="00B2484B" w:rsidRDefault="00B2484B" w:rsidP="00804762"/>
          <w:p w14:paraId="3A2BB8F1" w14:textId="77777777" w:rsidR="00B2484B" w:rsidRDefault="00B2484B" w:rsidP="00804762">
            <w:r>
              <w:t xml:space="preserve">Order items into height order </w:t>
            </w:r>
          </w:p>
        </w:tc>
        <w:tc>
          <w:tcPr>
            <w:tcW w:w="1924" w:type="dxa"/>
            <w:shd w:val="clear" w:color="auto" w:fill="FF3399"/>
          </w:tcPr>
          <w:p w14:paraId="3A62D53C" w14:textId="77777777" w:rsidR="00B2484B" w:rsidRPr="000A02FE" w:rsidRDefault="00B2484B" w:rsidP="00804762">
            <w:pPr>
              <w:rPr>
                <w:b/>
                <w:bCs/>
              </w:rPr>
            </w:pPr>
            <w:r w:rsidRPr="001B76DE">
              <w:rPr>
                <w:b/>
                <w:bCs/>
                <w:noProof/>
              </w:rPr>
              <w:drawing>
                <wp:inline distT="0" distB="0" distL="0" distR="0" wp14:anchorId="2358890C" wp14:editId="168E619C">
                  <wp:extent cx="219075" cy="305686"/>
                  <wp:effectExtent l="0" t="0" r="0" b="0"/>
                  <wp:docPr id="183" name="Picture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711" cy="312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A02FE">
              <w:rPr>
                <w:b/>
                <w:bCs/>
              </w:rPr>
              <w:t>Art:</w:t>
            </w:r>
          </w:p>
          <w:p w14:paraId="7C9B36E9" w14:textId="77777777" w:rsidR="00B2484B" w:rsidRDefault="00B2484B" w:rsidP="00804762">
            <w:r>
              <w:t xml:space="preserve">Draw a mythical creature, that has powers.  </w:t>
            </w:r>
          </w:p>
        </w:tc>
        <w:tc>
          <w:tcPr>
            <w:tcW w:w="1928" w:type="dxa"/>
            <w:vMerge/>
            <w:shd w:val="clear" w:color="auto" w:fill="FFFF00"/>
          </w:tcPr>
          <w:p w14:paraId="699679DC" w14:textId="77777777" w:rsidR="00B2484B" w:rsidRDefault="00B2484B" w:rsidP="00804762"/>
        </w:tc>
        <w:tc>
          <w:tcPr>
            <w:tcW w:w="1716" w:type="dxa"/>
            <w:shd w:val="clear" w:color="auto" w:fill="FFC000"/>
          </w:tcPr>
          <w:p w14:paraId="4CCDD872" w14:textId="77777777" w:rsidR="00B2484B" w:rsidRPr="000A02FE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nnotate the picture of your drawing, using adjectives* </w:t>
            </w:r>
          </w:p>
        </w:tc>
        <w:tc>
          <w:tcPr>
            <w:tcW w:w="1444" w:type="dxa"/>
            <w:shd w:val="clear" w:color="auto" w:fill="92D050"/>
          </w:tcPr>
          <w:p w14:paraId="0FF559FE" w14:textId="77777777" w:rsidR="00B2484B" w:rsidRDefault="00B2484B" w:rsidP="00804762">
            <w:r w:rsidRPr="001B76DE">
              <w:rPr>
                <w:b/>
                <w:bCs/>
                <w:noProof/>
              </w:rPr>
              <w:drawing>
                <wp:inline distT="0" distB="0" distL="0" distR="0" wp14:anchorId="6F4365C0" wp14:editId="07A36CEA">
                  <wp:extent cx="391885" cy="473528"/>
                  <wp:effectExtent l="0" t="0" r="8255" b="3175"/>
                  <wp:docPr id="193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ackgroundRemoval t="8621" b="100000" l="8333" r="97917">
                                        <a14:foregroundMark x1="54167" y1="46552" x2="54167" y2="46552"/>
                                        <a14:foregroundMark x1="54167" y1="32759" x2="54167" y2="32759"/>
                                        <a14:foregroundMark x1="66667" y1="31034" x2="66667" y2="31034"/>
                                        <a14:foregroundMark x1="37500" y1="34483" x2="37500" y2="3448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482" cy="47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 w:rsidRPr="00B16B98">
              <w:rPr>
                <w:b/>
                <w:bCs/>
              </w:rPr>
              <w:t>Youtube</w:t>
            </w:r>
            <w:proofErr w:type="spellEnd"/>
            <w:r w:rsidRPr="00B16B98">
              <w:rPr>
                <w:b/>
                <w:bCs/>
              </w:rPr>
              <w:t>:</w:t>
            </w:r>
            <w:r>
              <w:t xml:space="preserve"> Cosmic Kids yoga </w:t>
            </w:r>
          </w:p>
          <w:p w14:paraId="528A312D" w14:textId="77777777" w:rsidR="00B2484B" w:rsidRDefault="00B2484B" w:rsidP="00804762"/>
          <w:p w14:paraId="1A8D6544" w14:textId="77777777" w:rsidR="00B2484B" w:rsidRDefault="00B2484B" w:rsidP="00804762">
            <w:r w:rsidRPr="00B16B98">
              <w:rPr>
                <w:b/>
                <w:bCs/>
              </w:rPr>
              <w:t>Website:</w:t>
            </w:r>
            <w:r>
              <w:t xml:space="preserve"> Go noodle </w:t>
            </w:r>
          </w:p>
        </w:tc>
        <w:tc>
          <w:tcPr>
            <w:tcW w:w="1335" w:type="dxa"/>
            <w:shd w:val="clear" w:color="auto" w:fill="002060"/>
          </w:tcPr>
          <w:p w14:paraId="3D7293FB" w14:textId="77777777" w:rsidR="00B2484B" w:rsidRDefault="00B2484B" w:rsidP="00804762">
            <w:pPr>
              <w:rPr>
                <w:b/>
                <w:bCs/>
              </w:rPr>
            </w:pPr>
            <w:r w:rsidRPr="00550DB8">
              <w:rPr>
                <w:b/>
                <w:bCs/>
                <w:noProof/>
              </w:rPr>
              <w:drawing>
                <wp:inline distT="0" distB="0" distL="0" distR="0" wp14:anchorId="239611B8" wp14:editId="4F3288F9">
                  <wp:extent cx="436040" cy="341194"/>
                  <wp:effectExtent l="0" t="0" r="2540" b="1905"/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13226" t="86826"/>
                          <a:stretch/>
                        </pic:blipFill>
                        <pic:spPr bwMode="auto">
                          <a:xfrm>
                            <a:off x="0" y="0"/>
                            <a:ext cx="439510" cy="343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FA3D973" w14:textId="77777777" w:rsidR="00B2484B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>Vlog</w:t>
            </w:r>
          </w:p>
          <w:p w14:paraId="7BDA05BD" w14:textId="77777777" w:rsidR="00B2484B" w:rsidRPr="002D0FF1" w:rsidRDefault="00B2484B" w:rsidP="00804762">
            <w:r>
              <w:t xml:space="preserve">Introduce /draw a picture of everyone in your house  </w:t>
            </w:r>
          </w:p>
        </w:tc>
        <w:tc>
          <w:tcPr>
            <w:tcW w:w="1226" w:type="dxa"/>
            <w:vMerge/>
            <w:shd w:val="clear" w:color="auto" w:fill="FFFF00"/>
          </w:tcPr>
          <w:p w14:paraId="761B1254" w14:textId="77777777" w:rsidR="00B2484B" w:rsidRDefault="00B2484B" w:rsidP="00804762"/>
        </w:tc>
        <w:tc>
          <w:tcPr>
            <w:tcW w:w="1468" w:type="dxa"/>
            <w:shd w:val="clear" w:color="auto" w:fill="FFFF00"/>
          </w:tcPr>
          <w:p w14:paraId="079B054C" w14:textId="77777777" w:rsidR="00B2484B" w:rsidRDefault="00B2484B" w:rsidP="00804762"/>
        </w:tc>
      </w:tr>
      <w:tr w:rsidR="00B2484B" w14:paraId="02A86154" w14:textId="77777777" w:rsidTr="00804762">
        <w:trPr>
          <w:trHeight w:val="482"/>
        </w:trPr>
        <w:tc>
          <w:tcPr>
            <w:tcW w:w="1324" w:type="dxa"/>
            <w:shd w:val="clear" w:color="auto" w:fill="7030A0"/>
          </w:tcPr>
          <w:p w14:paraId="2E68913B" w14:textId="77777777" w:rsidR="00B2484B" w:rsidRDefault="00B2484B" w:rsidP="00804762">
            <w:r>
              <w:t xml:space="preserve">Thursday </w:t>
            </w:r>
          </w:p>
        </w:tc>
        <w:tc>
          <w:tcPr>
            <w:tcW w:w="1436" w:type="dxa"/>
            <w:vMerge/>
          </w:tcPr>
          <w:p w14:paraId="7C985EDE" w14:textId="77777777" w:rsidR="00B2484B" w:rsidRDefault="00B2484B" w:rsidP="00804762"/>
        </w:tc>
        <w:tc>
          <w:tcPr>
            <w:tcW w:w="2496" w:type="dxa"/>
            <w:shd w:val="clear" w:color="auto" w:fill="DBDBDB" w:themeFill="accent3" w:themeFillTint="66"/>
          </w:tcPr>
          <w:p w14:paraId="7C7C7410" w14:textId="77777777" w:rsidR="00B2484B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me learning booklet: </w:t>
            </w:r>
            <w:r>
              <w:t xml:space="preserve">multiplication &amp; division unit </w:t>
            </w:r>
            <w:proofErr w:type="gramStart"/>
            <w:r>
              <w:t>3 and 4 times</w:t>
            </w:r>
            <w:proofErr w:type="gramEnd"/>
            <w:r>
              <w:t xml:space="preserve"> tables</w:t>
            </w:r>
          </w:p>
          <w:p w14:paraId="4D7D8F1C" w14:textId="77777777" w:rsidR="00B2484B" w:rsidRDefault="00B2484B" w:rsidP="00804762">
            <w:pPr>
              <w:rPr>
                <w:b/>
                <w:bCs/>
              </w:rPr>
            </w:pPr>
          </w:p>
          <w:p w14:paraId="64E80467" w14:textId="77777777" w:rsidR="00B2484B" w:rsidRPr="00967A99" w:rsidRDefault="00B2484B" w:rsidP="00804762">
            <w:pPr>
              <w:rPr>
                <w:b/>
                <w:bCs/>
              </w:rPr>
            </w:pPr>
            <w:r w:rsidRPr="00967A99">
              <w:rPr>
                <w:b/>
                <w:bCs/>
              </w:rPr>
              <w:t xml:space="preserve">Challenge: </w:t>
            </w:r>
          </w:p>
          <w:p w14:paraId="33FDDE74" w14:textId="77777777" w:rsidR="00B2484B" w:rsidRDefault="00B2484B" w:rsidP="00804762">
            <w:r>
              <w:t xml:space="preserve">Take a look at some change, organise the change to the lowest value to the highest.  </w:t>
            </w:r>
          </w:p>
          <w:p w14:paraId="2D4BC55C" w14:textId="77777777" w:rsidR="00B2484B" w:rsidRDefault="00B2484B" w:rsidP="00804762"/>
          <w:p w14:paraId="4EDF1D42" w14:textId="77777777" w:rsidR="00B2484B" w:rsidRDefault="00B2484B" w:rsidP="00804762">
            <w:r>
              <w:t xml:space="preserve">or </w:t>
            </w:r>
          </w:p>
          <w:p w14:paraId="607247B7" w14:textId="77777777" w:rsidR="00B2484B" w:rsidRDefault="00B2484B" w:rsidP="00804762"/>
          <w:p w14:paraId="1B36100C" w14:textId="77777777" w:rsidR="00B2484B" w:rsidRDefault="00B2484B" w:rsidP="00804762">
            <w:r>
              <w:t xml:space="preserve">Ask someone to hide change around the house &amp; go on a money hunt! You have to say what you found to be able to go onto find the next coin. What will the prize be? </w:t>
            </w:r>
          </w:p>
          <w:p w14:paraId="04126AAA" w14:textId="77777777" w:rsidR="00B2484B" w:rsidRDefault="00B2484B" w:rsidP="00804762"/>
          <w:p w14:paraId="5192A81D" w14:textId="77777777" w:rsidR="00B2484B" w:rsidRDefault="00B2484B" w:rsidP="00804762">
            <w:r>
              <w:t xml:space="preserve">or list the snacks you want for snack time &amp; ask someone to write a price list. </w:t>
            </w:r>
          </w:p>
          <w:p w14:paraId="02484EC2" w14:textId="77777777" w:rsidR="00B2484B" w:rsidRDefault="00B2484B" w:rsidP="00804762"/>
          <w:p w14:paraId="2B02235F" w14:textId="77777777" w:rsidR="00B2484B" w:rsidRDefault="00B2484B" w:rsidP="00804762">
            <w:r>
              <w:t xml:space="preserve">Use the coins to buy your snack!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0BD9D16" wp14:editId="65402CA8">
                  <wp:extent cx="1374717" cy="1438333"/>
                  <wp:effectExtent l="6032" t="0" r="3493" b="3492"/>
                  <wp:docPr id="207" name="Picture 2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19" r:link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83" t="11826" r="45436" b="17224"/>
                          <a:stretch/>
                        </pic:blipFill>
                        <pic:spPr bwMode="auto">
                          <a:xfrm rot="5400000">
                            <a:off x="0" y="0"/>
                            <a:ext cx="1376374" cy="14400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4" w:type="dxa"/>
            <w:shd w:val="clear" w:color="auto" w:fill="F7CAAC" w:themeFill="accent2" w:themeFillTint="66"/>
          </w:tcPr>
          <w:p w14:paraId="0C13C484" w14:textId="77777777" w:rsidR="00B2484B" w:rsidRDefault="00B2484B" w:rsidP="00804762">
            <w:pPr>
              <w:rPr>
                <w:b/>
                <w:bCs/>
              </w:rPr>
            </w:pPr>
            <w:r w:rsidRPr="001B76DE">
              <w:rPr>
                <w:noProof/>
              </w:rPr>
              <w:lastRenderedPageBreak/>
              <w:drawing>
                <wp:inline distT="0" distB="0" distL="0" distR="0" wp14:anchorId="69FE16CD" wp14:editId="53BD9448">
                  <wp:extent cx="371475" cy="393326"/>
                  <wp:effectExtent l="0" t="0" r="0" b="6985"/>
                  <wp:docPr id="179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681" cy="400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Science: </w:t>
            </w:r>
          </w:p>
          <w:p w14:paraId="6D66ADA1" w14:textId="77777777" w:rsidR="00B2484B" w:rsidRPr="001F08D5" w:rsidRDefault="00B2484B" w:rsidP="00804762">
            <w:r>
              <w:lastRenderedPageBreak/>
              <w:t xml:space="preserve">Walk around the house / garden, record a video about the different textures you see in your environment or draw pictures of them </w:t>
            </w:r>
          </w:p>
        </w:tc>
        <w:tc>
          <w:tcPr>
            <w:tcW w:w="1928" w:type="dxa"/>
            <w:vMerge/>
            <w:shd w:val="clear" w:color="auto" w:fill="FFFF00"/>
          </w:tcPr>
          <w:p w14:paraId="171FE3BD" w14:textId="77777777" w:rsidR="00B2484B" w:rsidRDefault="00B2484B" w:rsidP="00804762"/>
        </w:tc>
        <w:tc>
          <w:tcPr>
            <w:tcW w:w="1716" w:type="dxa"/>
            <w:shd w:val="clear" w:color="auto" w:fill="FFC000"/>
          </w:tcPr>
          <w:p w14:paraId="3D709304" w14:textId="77777777" w:rsidR="00B2484B" w:rsidRPr="008C6589" w:rsidRDefault="00B2484B" w:rsidP="00804762">
            <w:pPr>
              <w:rPr>
                <w:rFonts w:cstheme="minorHAnsi"/>
              </w:rPr>
            </w:pPr>
            <w:r w:rsidRPr="008C6589">
              <w:rPr>
                <w:rFonts w:cstheme="minorHAnsi"/>
              </w:rPr>
              <w:t xml:space="preserve">Organise what you saw </w:t>
            </w:r>
            <w:r>
              <w:rPr>
                <w:rFonts w:cstheme="minorHAnsi"/>
              </w:rPr>
              <w:t xml:space="preserve">this morning during </w:t>
            </w:r>
            <w:r>
              <w:rPr>
                <w:rFonts w:cstheme="minorHAnsi"/>
              </w:rPr>
              <w:lastRenderedPageBreak/>
              <w:t xml:space="preserve">the science activity </w:t>
            </w:r>
            <w:r w:rsidRPr="008C6589">
              <w:rPr>
                <w:rFonts w:cstheme="minorHAnsi"/>
              </w:rPr>
              <w:t xml:space="preserve">into a table using titles </w:t>
            </w:r>
            <w:proofErr w:type="spellStart"/>
            <w:r w:rsidRPr="00B2484B">
              <w:rPr>
                <w:rFonts w:cstheme="minorHAnsi"/>
              </w:rPr>
              <w:t>i.</w:t>
            </w:r>
            <w:r w:rsidRPr="00B2484B">
              <w:rPr>
                <w:rFonts w:cstheme="minorHAnsi"/>
                <w:shd w:val="clear" w:color="auto" w:fill="FFC000"/>
              </w:rPr>
              <w:t>e</w:t>
            </w:r>
            <w:proofErr w:type="spellEnd"/>
            <w:r w:rsidRPr="00B2484B">
              <w:rPr>
                <w:rFonts w:cstheme="minorHAnsi"/>
                <w:shd w:val="clear" w:color="auto" w:fill="FFC000"/>
              </w:rPr>
              <w:t xml:space="preserve">  </w:t>
            </w:r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 xml:space="preserve">  “</w:t>
            </w:r>
            <w:hyperlink r:id="rId22" w:tooltip="Rough (not yet started)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rough</w:t>
              </w:r>
            </w:hyperlink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>” – carpet , “</w:t>
            </w:r>
            <w:hyperlink r:id="rId23" w:tooltip="Smooth (not yet started)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smooth</w:t>
              </w:r>
            </w:hyperlink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>”, - table “</w:t>
            </w:r>
            <w:hyperlink r:id="rId24" w:tooltip="Hard (not yet started)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hard</w:t>
              </w:r>
            </w:hyperlink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>”, “</w:t>
            </w:r>
            <w:hyperlink r:id="rId25" w:tooltip="Soft (not yet started)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soft</w:t>
              </w:r>
            </w:hyperlink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>”, “</w:t>
            </w:r>
            <w:hyperlink r:id="rId26" w:tooltip="Liquid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liquid</w:t>
              </w:r>
            </w:hyperlink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>”, “</w:t>
            </w:r>
            <w:hyperlink r:id="rId27" w:tooltip="Solid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solid</w:t>
              </w:r>
            </w:hyperlink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>”, “</w:t>
            </w:r>
            <w:hyperlink r:id="rId28" w:tooltip="Lump (not yet started)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lumpy</w:t>
              </w:r>
            </w:hyperlink>
            <w:r w:rsidRPr="00B2484B">
              <w:rPr>
                <w:rFonts w:cstheme="minorHAnsi"/>
                <w:sz w:val="21"/>
                <w:szCs w:val="21"/>
                <w:shd w:val="clear" w:color="auto" w:fill="FFC000"/>
              </w:rPr>
              <w:t>”, “</w:t>
            </w:r>
            <w:hyperlink r:id="rId29" w:tooltip="Grit (not yet started)" w:history="1">
              <w:r w:rsidRPr="00B2484B">
                <w:rPr>
                  <w:rStyle w:val="Hyperlink"/>
                  <w:rFonts w:cstheme="minorHAnsi"/>
                  <w:color w:val="auto"/>
                  <w:sz w:val="21"/>
                  <w:szCs w:val="21"/>
                  <w:u w:val="none"/>
                  <w:shd w:val="clear" w:color="auto" w:fill="FFC000"/>
                </w:rPr>
                <w:t>gritty</w:t>
              </w:r>
            </w:hyperlink>
            <w:r w:rsidRPr="00550DB8">
              <w:rPr>
                <w:rFonts w:cstheme="minorHAnsi"/>
                <w:sz w:val="21"/>
                <w:szCs w:val="21"/>
                <w:shd w:val="clear" w:color="auto" w:fill="FFC000"/>
              </w:rPr>
              <w:t>”</w:t>
            </w:r>
            <w:r w:rsidRPr="008C6589">
              <w:rPr>
                <w:rFonts w:cstheme="minorHAnsi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1444" w:type="dxa"/>
            <w:shd w:val="clear" w:color="auto" w:fill="F7CAAC" w:themeFill="accent2" w:themeFillTint="66"/>
          </w:tcPr>
          <w:p w14:paraId="22C4D3A0" w14:textId="77777777" w:rsidR="00B2484B" w:rsidRDefault="00B2484B" w:rsidP="00804762">
            <w:r w:rsidRPr="001B76DE">
              <w:rPr>
                <w:noProof/>
              </w:rPr>
              <w:lastRenderedPageBreak/>
              <w:drawing>
                <wp:inline distT="0" distB="0" distL="0" distR="0" wp14:anchorId="2AEE77E2" wp14:editId="1979D7E5">
                  <wp:extent cx="371475" cy="393326"/>
                  <wp:effectExtent l="0" t="0" r="0" b="6985"/>
                  <wp:docPr id="188" name="Picture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681" cy="400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Science: </w:t>
            </w:r>
            <w:r>
              <w:rPr>
                <w:b/>
                <w:bCs/>
              </w:rPr>
              <w:lastRenderedPageBreak/>
              <w:t>C</w:t>
            </w:r>
            <w:r>
              <w:t>oke &amp; mentos experiment</w:t>
            </w:r>
          </w:p>
          <w:p w14:paraId="73F76C6D" w14:textId="77777777" w:rsidR="00B2484B" w:rsidRDefault="00B2484B" w:rsidP="00804762"/>
          <w:p w14:paraId="7607807D" w14:textId="77777777" w:rsidR="00B2484B" w:rsidRDefault="00B2484B" w:rsidP="00804762">
            <w:r>
              <w:t xml:space="preserve">Rainbow in a glass experiment* </w:t>
            </w:r>
          </w:p>
          <w:p w14:paraId="18D93506" w14:textId="77777777" w:rsidR="00B2484B" w:rsidRDefault="00B2484B" w:rsidP="00804762"/>
          <w:p w14:paraId="5FD3D329" w14:textId="77777777" w:rsidR="00B2484B" w:rsidRDefault="00B2484B" w:rsidP="00804762">
            <w:r>
              <w:t xml:space="preserve">Try an </w:t>
            </w:r>
            <w:proofErr w:type="spellStart"/>
            <w:r>
              <w:t>Eggsperiment</w:t>
            </w:r>
            <w:proofErr w:type="spellEnd"/>
          </w:p>
          <w:p w14:paraId="5C58BDA2" w14:textId="77777777" w:rsidR="00B2484B" w:rsidRDefault="00B2484B" w:rsidP="00804762">
            <w:r w:rsidRPr="002D0FF1">
              <w:rPr>
                <w:b/>
                <w:bCs/>
              </w:rPr>
              <w:t xml:space="preserve">* ideas attached  </w:t>
            </w:r>
          </w:p>
        </w:tc>
        <w:tc>
          <w:tcPr>
            <w:tcW w:w="1335" w:type="dxa"/>
            <w:shd w:val="clear" w:color="auto" w:fill="92D050"/>
          </w:tcPr>
          <w:p w14:paraId="536FE5B7" w14:textId="77777777" w:rsidR="00B2484B" w:rsidRDefault="00B2484B" w:rsidP="00804762">
            <w:pPr>
              <w:rPr>
                <w:b/>
                <w:bCs/>
              </w:rPr>
            </w:pPr>
            <w:r w:rsidRPr="001B76DE">
              <w:rPr>
                <w:b/>
                <w:bCs/>
                <w:noProof/>
              </w:rPr>
              <w:lastRenderedPageBreak/>
              <w:drawing>
                <wp:inline distT="0" distB="0" distL="0" distR="0" wp14:anchorId="725C27E8" wp14:editId="5473E691">
                  <wp:extent cx="304648" cy="295275"/>
                  <wp:effectExtent l="0" t="0" r="635" b="0"/>
                  <wp:docPr id="182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backgroundRemoval t="9524" b="100000" l="9231" r="100000">
                                        <a14:foregroundMark x1="49231" y1="36508" x2="49231" y2="36508"/>
                                        <a14:foregroundMark x1="23077" y1="57143" x2="23077" y2="57143"/>
                                        <a14:foregroundMark x1="23077" y1="38095" x2="23077" y2="38095"/>
                                        <a14:foregroundMark x1="66154" y1="14286" x2="66154" y2="14286"/>
                                        <a14:foregroundMark x1="72308" y1="66667" x2="72308" y2="66667"/>
                                        <a14:foregroundMark x1="76923" y1="36508" x2="76923" y2="36508"/>
                                        <a14:foregroundMark x1="86154" y1="42857" x2="86154" y2="42857"/>
                                        <a14:foregroundMark x1="43077" y1="66667" x2="43077" y2="66667"/>
                                        <a14:foregroundMark x1="55385" y1="61905" x2="55385" y2="61905"/>
                                        <a14:foregroundMark x1="64615" y1="80952" x2="64615" y2="80952"/>
                                        <a14:foregroundMark x1="83077" y1="80952" x2="83077" y2="80952"/>
                                        <a14:foregroundMark x1="80000" y1="55556" x2="80000" y2="55556"/>
                                        <a14:foregroundMark x1="24615" y1="85714" x2="24615" y2="85714"/>
                                        <a14:foregroundMark x1="35385" y1="17460" x2="35385" y2="1746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669" cy="304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Exercise </w:t>
            </w:r>
          </w:p>
          <w:p w14:paraId="06CC6C9C" w14:textId="77777777" w:rsidR="00B2484B" w:rsidRDefault="00B2484B" w:rsidP="00804762"/>
          <w:p w14:paraId="6B6F48F4" w14:textId="77777777" w:rsidR="00B2484B" w:rsidRDefault="00B2484B" w:rsidP="00804762">
            <w:pPr>
              <w:rPr>
                <w:b/>
                <w:bCs/>
              </w:rPr>
            </w:pPr>
          </w:p>
          <w:p w14:paraId="274E9FE5" w14:textId="77777777" w:rsidR="00B2484B" w:rsidRPr="00595A26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o noodle </w:t>
            </w:r>
          </w:p>
          <w:p w14:paraId="0E58D35C" w14:textId="77777777" w:rsidR="00B2484B" w:rsidRDefault="00B2484B" w:rsidP="00804762"/>
          <w:p w14:paraId="00B1289F" w14:textId="77777777" w:rsidR="00B2484B" w:rsidRDefault="00B2484B" w:rsidP="00804762">
            <w:r>
              <w:t xml:space="preserve">Make up your own exercise or dance routine </w:t>
            </w:r>
          </w:p>
          <w:p w14:paraId="27701815" w14:textId="77777777" w:rsidR="00B2484B" w:rsidRDefault="00B2484B" w:rsidP="00804762"/>
          <w:p w14:paraId="12589993" w14:textId="77777777" w:rsidR="00B2484B" w:rsidRDefault="00B2484B" w:rsidP="00804762">
            <w:r>
              <w:t xml:space="preserve">Run on the spot as fast as you can counting your steps in 1 minute! </w:t>
            </w:r>
          </w:p>
          <w:p w14:paraId="6C08675E" w14:textId="77777777" w:rsidR="00B2484B" w:rsidRDefault="00B2484B" w:rsidP="00804762"/>
          <w:p w14:paraId="197263DF" w14:textId="77777777" w:rsidR="00B2484B" w:rsidRDefault="00B2484B" w:rsidP="00804762">
            <w:r>
              <w:t>Find your heartbeat</w:t>
            </w:r>
          </w:p>
          <w:p w14:paraId="546E0E4B" w14:textId="77777777" w:rsidR="00B2484B" w:rsidRDefault="00B2484B" w:rsidP="00804762"/>
          <w:p w14:paraId="1D273A80" w14:textId="77777777" w:rsidR="00B2484B" w:rsidRDefault="00B2484B" w:rsidP="00804762">
            <w:r>
              <w:t xml:space="preserve">Practice taking long deep breaths in and out </w:t>
            </w:r>
          </w:p>
        </w:tc>
        <w:tc>
          <w:tcPr>
            <w:tcW w:w="1226" w:type="dxa"/>
            <w:vMerge/>
            <w:shd w:val="clear" w:color="auto" w:fill="FFFF00"/>
          </w:tcPr>
          <w:p w14:paraId="04FBFF85" w14:textId="77777777" w:rsidR="00B2484B" w:rsidRDefault="00B2484B" w:rsidP="00804762"/>
        </w:tc>
        <w:tc>
          <w:tcPr>
            <w:tcW w:w="1468" w:type="dxa"/>
            <w:shd w:val="clear" w:color="auto" w:fill="FFFF00"/>
          </w:tcPr>
          <w:p w14:paraId="52863B93" w14:textId="77777777" w:rsidR="00B2484B" w:rsidRDefault="00B2484B" w:rsidP="00804762"/>
        </w:tc>
      </w:tr>
      <w:tr w:rsidR="00B2484B" w14:paraId="59C297FF" w14:textId="77777777" w:rsidTr="00804762">
        <w:trPr>
          <w:trHeight w:val="455"/>
        </w:trPr>
        <w:tc>
          <w:tcPr>
            <w:tcW w:w="1324" w:type="dxa"/>
            <w:shd w:val="clear" w:color="auto" w:fill="7030A0"/>
          </w:tcPr>
          <w:p w14:paraId="10AA8EB6" w14:textId="77777777" w:rsidR="00B2484B" w:rsidRDefault="00B2484B" w:rsidP="00804762">
            <w:r>
              <w:t xml:space="preserve">Friday </w:t>
            </w:r>
          </w:p>
        </w:tc>
        <w:tc>
          <w:tcPr>
            <w:tcW w:w="1436" w:type="dxa"/>
            <w:vMerge/>
          </w:tcPr>
          <w:p w14:paraId="7A31A2A0" w14:textId="77777777" w:rsidR="00B2484B" w:rsidRDefault="00B2484B" w:rsidP="00804762"/>
        </w:tc>
        <w:tc>
          <w:tcPr>
            <w:tcW w:w="2496" w:type="dxa"/>
            <w:shd w:val="clear" w:color="auto" w:fill="DBDBDB" w:themeFill="accent3" w:themeFillTint="66"/>
          </w:tcPr>
          <w:p w14:paraId="5D38C20B" w14:textId="77777777" w:rsidR="00B2484B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me learning booklet: </w:t>
            </w:r>
            <w:r>
              <w:t>multiplication &amp; division unit 3- and 4-times tables</w:t>
            </w:r>
          </w:p>
          <w:p w14:paraId="65790BD1" w14:textId="77777777" w:rsidR="00B2484B" w:rsidRDefault="00B2484B" w:rsidP="00804762">
            <w:pPr>
              <w:rPr>
                <w:b/>
                <w:bCs/>
              </w:rPr>
            </w:pPr>
          </w:p>
          <w:p w14:paraId="6FC73960" w14:textId="77777777" w:rsidR="00B2484B" w:rsidRPr="00967A99" w:rsidRDefault="00B2484B" w:rsidP="00804762">
            <w:pPr>
              <w:rPr>
                <w:b/>
                <w:bCs/>
              </w:rPr>
            </w:pPr>
            <w:r w:rsidRPr="00967A99">
              <w:rPr>
                <w:b/>
                <w:bCs/>
              </w:rPr>
              <w:t xml:space="preserve">Challenge: </w:t>
            </w:r>
          </w:p>
          <w:p w14:paraId="48F0F9A8" w14:textId="77777777" w:rsidR="00B2484B" w:rsidRDefault="00B2484B" w:rsidP="00804762"/>
          <w:p w14:paraId="5FA67D84" w14:textId="1633A69A" w:rsidR="00B2484B" w:rsidRDefault="00B2484B" w:rsidP="00804762">
            <w:r>
              <w:t>Make your own race tracks and record the times for each round using a phone/tablet stop watch or ask someone to count</w:t>
            </w:r>
          </w:p>
          <w:p w14:paraId="112A28D7" w14:textId="77777777" w:rsidR="00B2484B" w:rsidRDefault="00B2484B" w:rsidP="00804762"/>
          <w:p w14:paraId="196D8B90" w14:textId="08AAA975" w:rsidR="00B2484B" w:rsidRDefault="00B2484B" w:rsidP="00804762">
            <w:r>
              <w:t xml:space="preserve">Complete an egg and spoon race, note down the times each player completed their turn </w:t>
            </w:r>
          </w:p>
          <w:p w14:paraId="1A8FC36B" w14:textId="77777777" w:rsidR="00B2484B" w:rsidRDefault="00B2484B" w:rsidP="00804762"/>
          <w:p w14:paraId="1848AAE1" w14:textId="77777777" w:rsidR="00B2484B" w:rsidRDefault="00B2484B" w:rsidP="00804762">
            <w:r>
              <w:t xml:space="preserve">Complete a caterpillar race using straws </w:t>
            </w:r>
          </w:p>
          <w:p w14:paraId="36D02665" w14:textId="77777777" w:rsidR="00B2484B" w:rsidRDefault="00B2484B" w:rsidP="00804762"/>
        </w:tc>
        <w:tc>
          <w:tcPr>
            <w:tcW w:w="1924" w:type="dxa"/>
            <w:shd w:val="clear" w:color="auto" w:fill="F7CAAC" w:themeFill="accent2" w:themeFillTint="66"/>
          </w:tcPr>
          <w:p w14:paraId="6A5DD46B" w14:textId="77777777" w:rsidR="00B2484B" w:rsidRDefault="00B2484B" w:rsidP="00804762">
            <w:pPr>
              <w:rPr>
                <w:b/>
                <w:bCs/>
              </w:rPr>
            </w:pPr>
            <w:r w:rsidRPr="001B76DE">
              <w:rPr>
                <w:noProof/>
              </w:rPr>
              <w:drawing>
                <wp:inline distT="0" distB="0" distL="0" distR="0" wp14:anchorId="7D61291B" wp14:editId="1372E83F">
                  <wp:extent cx="219075" cy="231962"/>
                  <wp:effectExtent l="0" t="0" r="0" b="0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06" cy="23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Science: </w:t>
            </w:r>
          </w:p>
          <w:p w14:paraId="2CAB0402" w14:textId="77777777" w:rsidR="00B2484B" w:rsidRDefault="00B2484B" w:rsidP="00804762">
            <w:r>
              <w:t xml:space="preserve">Look for items in your environment which are solid and liquid. </w:t>
            </w:r>
          </w:p>
          <w:p w14:paraId="37C59339" w14:textId="77777777" w:rsidR="00B2484B" w:rsidRDefault="00B2484B" w:rsidP="00804762"/>
          <w:p w14:paraId="31ADCB06" w14:textId="77777777" w:rsidR="00B2484B" w:rsidRPr="003C469E" w:rsidRDefault="00B2484B" w:rsidP="00804762">
            <w:r>
              <w:t xml:space="preserve">If you have a fridge magnet, use it to check which items in your environment are </w:t>
            </w:r>
            <w:r w:rsidRPr="00E662D3">
              <w:rPr>
                <w:b/>
                <w:bCs/>
              </w:rPr>
              <w:t>magnetic.</w:t>
            </w:r>
            <w:r>
              <w:t xml:space="preserve"> </w:t>
            </w:r>
          </w:p>
        </w:tc>
        <w:tc>
          <w:tcPr>
            <w:tcW w:w="1928" w:type="dxa"/>
            <w:vMerge/>
            <w:shd w:val="clear" w:color="auto" w:fill="FFFF00"/>
          </w:tcPr>
          <w:p w14:paraId="73526C6F" w14:textId="77777777" w:rsidR="00B2484B" w:rsidRDefault="00B2484B" w:rsidP="00804762"/>
        </w:tc>
        <w:tc>
          <w:tcPr>
            <w:tcW w:w="1716" w:type="dxa"/>
            <w:shd w:val="clear" w:color="auto" w:fill="FFC000"/>
          </w:tcPr>
          <w:p w14:paraId="3C16D490" w14:textId="77777777" w:rsidR="00B2484B" w:rsidRDefault="00B2484B" w:rsidP="00804762">
            <w:r w:rsidRPr="00B16B98">
              <w:rPr>
                <w:b/>
                <w:bCs/>
              </w:rPr>
              <w:t>Character description</w:t>
            </w:r>
            <w:r>
              <w:rPr>
                <w:noProof/>
              </w:rPr>
              <w:drawing>
                <wp:inline distT="0" distB="0" distL="0" distR="0" wp14:anchorId="3A44810B" wp14:editId="711759C3">
                  <wp:extent cx="950598" cy="1038225"/>
                  <wp:effectExtent l="0" t="0" r="1905" b="0"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backgroundRemoval t="3120" b="97373" l="4014" r="97557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4496" t="3173" r="4430" b="3244"/>
                          <a:stretch/>
                        </pic:blipFill>
                        <pic:spPr bwMode="auto">
                          <a:xfrm>
                            <a:off x="0" y="0"/>
                            <a:ext cx="965924" cy="10549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2E56410" w14:textId="77777777" w:rsidR="00B2484B" w:rsidRDefault="00B2484B" w:rsidP="00804762">
            <w:r>
              <w:t xml:space="preserve">Describe Magnet Man, using adjectives in your sentences and punctuation. </w:t>
            </w:r>
          </w:p>
        </w:tc>
        <w:tc>
          <w:tcPr>
            <w:tcW w:w="1444" w:type="dxa"/>
            <w:shd w:val="clear" w:color="auto" w:fill="FFCCFF"/>
          </w:tcPr>
          <w:p w14:paraId="453CAC27" w14:textId="77777777" w:rsidR="00B2484B" w:rsidRDefault="00B2484B" w:rsidP="00804762">
            <w:r w:rsidRPr="001B76DE">
              <w:rPr>
                <w:b/>
                <w:bCs/>
                <w:noProof/>
              </w:rPr>
              <w:drawing>
                <wp:inline distT="0" distB="0" distL="0" distR="0" wp14:anchorId="27DB74B8" wp14:editId="29197975">
                  <wp:extent cx="419100" cy="397790"/>
                  <wp:effectExtent l="0" t="0" r="0" b="2540"/>
                  <wp:docPr id="187" name="Picture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037" cy="400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Rock painting </w:t>
            </w:r>
          </w:p>
          <w:p w14:paraId="43A5350D" w14:textId="77777777" w:rsidR="00B2484B" w:rsidRDefault="00B2484B" w:rsidP="00804762"/>
          <w:p w14:paraId="33F1083E" w14:textId="77777777" w:rsidR="00B2484B" w:rsidRDefault="00B2484B" w:rsidP="00804762">
            <w:r>
              <w:t xml:space="preserve">Painting </w:t>
            </w:r>
          </w:p>
          <w:p w14:paraId="40D6082B" w14:textId="77777777" w:rsidR="00B2484B" w:rsidRDefault="00B2484B" w:rsidP="00804762"/>
          <w:p w14:paraId="6E0424B2" w14:textId="77777777" w:rsidR="00B2484B" w:rsidRDefault="00B2484B" w:rsidP="00804762">
            <w:r>
              <w:t xml:space="preserve">Mindful colouring </w:t>
            </w:r>
          </w:p>
          <w:p w14:paraId="3000C104" w14:textId="77777777" w:rsidR="00B2484B" w:rsidRDefault="00B2484B" w:rsidP="00804762"/>
          <w:p w14:paraId="27F99623" w14:textId="77777777" w:rsidR="00B2484B" w:rsidRDefault="00B2484B" w:rsidP="00804762">
            <w:r>
              <w:t xml:space="preserve">Craft </w:t>
            </w:r>
          </w:p>
          <w:p w14:paraId="2D0194D5" w14:textId="77777777" w:rsidR="00B2484B" w:rsidRDefault="00B2484B" w:rsidP="00804762"/>
          <w:p w14:paraId="30B77A3C" w14:textId="77777777" w:rsidR="00B2484B" w:rsidRDefault="00B2484B" w:rsidP="00804762">
            <w:proofErr w:type="spellStart"/>
            <w:r>
              <w:t>Oragami</w:t>
            </w:r>
            <w:proofErr w:type="spellEnd"/>
            <w:r>
              <w:t xml:space="preserve"> </w:t>
            </w:r>
          </w:p>
          <w:p w14:paraId="09D914E2" w14:textId="77777777" w:rsidR="00B2484B" w:rsidRDefault="00B2484B" w:rsidP="00804762"/>
          <w:p w14:paraId="6802E7B5" w14:textId="77777777" w:rsidR="00B2484B" w:rsidRDefault="00B2484B" w:rsidP="00804762">
            <w:proofErr w:type="gramStart"/>
            <w:r>
              <w:t>Bean  mosaics</w:t>
            </w:r>
            <w:proofErr w:type="gramEnd"/>
          </w:p>
        </w:tc>
        <w:tc>
          <w:tcPr>
            <w:tcW w:w="1335" w:type="dxa"/>
            <w:shd w:val="clear" w:color="auto" w:fill="92D050"/>
          </w:tcPr>
          <w:p w14:paraId="52800124" w14:textId="77777777" w:rsidR="00B2484B" w:rsidRDefault="00B2484B" w:rsidP="00804762">
            <w:pPr>
              <w:rPr>
                <w:b/>
                <w:bCs/>
              </w:rPr>
            </w:pPr>
            <w:r w:rsidRPr="001B76DE">
              <w:rPr>
                <w:b/>
                <w:bCs/>
                <w:noProof/>
              </w:rPr>
              <w:drawing>
                <wp:inline distT="0" distB="0" distL="0" distR="0" wp14:anchorId="51554356" wp14:editId="4F051F2C">
                  <wp:extent cx="304648" cy="295275"/>
                  <wp:effectExtent l="0" t="0" r="635" b="0"/>
                  <wp:docPr id="181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backgroundRemoval t="9524" b="100000" l="9231" r="100000">
                                        <a14:foregroundMark x1="49231" y1="36508" x2="49231" y2="36508"/>
                                        <a14:foregroundMark x1="23077" y1="57143" x2="23077" y2="57143"/>
                                        <a14:foregroundMark x1="23077" y1="38095" x2="23077" y2="38095"/>
                                        <a14:foregroundMark x1="66154" y1="14286" x2="66154" y2="14286"/>
                                        <a14:foregroundMark x1="72308" y1="66667" x2="72308" y2="66667"/>
                                        <a14:foregroundMark x1="76923" y1="36508" x2="76923" y2="36508"/>
                                        <a14:foregroundMark x1="86154" y1="42857" x2="86154" y2="42857"/>
                                        <a14:foregroundMark x1="43077" y1="66667" x2="43077" y2="66667"/>
                                        <a14:foregroundMark x1="55385" y1="61905" x2="55385" y2="61905"/>
                                        <a14:foregroundMark x1="64615" y1="80952" x2="64615" y2="80952"/>
                                        <a14:foregroundMark x1="83077" y1="80952" x2="83077" y2="80952"/>
                                        <a14:foregroundMark x1="80000" y1="55556" x2="80000" y2="55556"/>
                                        <a14:foregroundMark x1="24615" y1="85714" x2="24615" y2="85714"/>
                                        <a14:foregroundMark x1="35385" y1="17460" x2="35385" y2="1746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669" cy="304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Exercise </w:t>
            </w:r>
          </w:p>
          <w:p w14:paraId="13B89B9F" w14:textId="77777777" w:rsidR="00B2484B" w:rsidRPr="008D0105" w:rsidRDefault="00B2484B" w:rsidP="0080476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o noodle </w:t>
            </w:r>
          </w:p>
          <w:p w14:paraId="2C36D890" w14:textId="77777777" w:rsidR="00B2484B" w:rsidRDefault="00B2484B" w:rsidP="00804762">
            <w:r>
              <w:t xml:space="preserve">Make up your own exercise or dance routine </w:t>
            </w:r>
          </w:p>
          <w:p w14:paraId="4F1ECFD3" w14:textId="77777777" w:rsidR="00B2484B" w:rsidRDefault="00B2484B" w:rsidP="00804762"/>
          <w:p w14:paraId="6C179E60" w14:textId="77777777" w:rsidR="00B2484B" w:rsidRDefault="00B2484B" w:rsidP="00804762">
            <w:r>
              <w:t xml:space="preserve">Run on the spot as fast as you can counting your steps in 1 minute! </w:t>
            </w:r>
          </w:p>
          <w:p w14:paraId="6123C913" w14:textId="77777777" w:rsidR="00B2484B" w:rsidRDefault="00B2484B" w:rsidP="00804762"/>
          <w:p w14:paraId="34E5D603" w14:textId="77777777" w:rsidR="00B2484B" w:rsidRDefault="00B2484B" w:rsidP="00804762">
            <w:r>
              <w:t>Find your heartbeat</w:t>
            </w:r>
          </w:p>
          <w:p w14:paraId="70501172" w14:textId="77777777" w:rsidR="00B2484B" w:rsidRDefault="00B2484B" w:rsidP="00804762"/>
          <w:p w14:paraId="4ABA32E2" w14:textId="77777777" w:rsidR="00B2484B" w:rsidRDefault="00B2484B" w:rsidP="00804762">
            <w:r>
              <w:t>Practice taking long deep breaths in and out</w:t>
            </w:r>
          </w:p>
        </w:tc>
        <w:tc>
          <w:tcPr>
            <w:tcW w:w="1226" w:type="dxa"/>
            <w:vMerge/>
            <w:shd w:val="clear" w:color="auto" w:fill="FFFF00"/>
          </w:tcPr>
          <w:p w14:paraId="643ED44D" w14:textId="77777777" w:rsidR="00B2484B" w:rsidRDefault="00B2484B" w:rsidP="00804762"/>
        </w:tc>
        <w:tc>
          <w:tcPr>
            <w:tcW w:w="1468" w:type="dxa"/>
            <w:shd w:val="clear" w:color="auto" w:fill="FFFF00"/>
          </w:tcPr>
          <w:p w14:paraId="596383C2" w14:textId="77777777" w:rsidR="00B2484B" w:rsidRDefault="00B2484B" w:rsidP="00804762"/>
        </w:tc>
      </w:tr>
    </w:tbl>
    <w:p w14:paraId="320D605B" w14:textId="3F3E2AFF" w:rsidR="009955AC" w:rsidRDefault="009955AC" w:rsidP="00B2484B"/>
    <w:p w14:paraId="4F043EEB" w14:textId="70EEA5BE" w:rsidR="00B2484B" w:rsidRDefault="00B2484B" w:rsidP="00B2484B"/>
    <w:p w14:paraId="0E596B34" w14:textId="17726310" w:rsidR="00B2484B" w:rsidRDefault="00B2484B" w:rsidP="00B2484B"/>
    <w:p w14:paraId="1A4F26FE" w14:textId="6997B15E" w:rsidR="00B2484B" w:rsidRDefault="00B2484B" w:rsidP="00B2484B"/>
    <w:p w14:paraId="7B7C4DD8" w14:textId="6AC34A7B" w:rsidR="00B2484B" w:rsidRDefault="00B2484B" w:rsidP="00B2484B"/>
    <w:p w14:paraId="610D49FE" w14:textId="55DC7209" w:rsidR="00B2484B" w:rsidRDefault="00B2484B" w:rsidP="00B2484B"/>
    <w:p w14:paraId="050F982B" w14:textId="424D5561" w:rsidR="00B2484B" w:rsidRDefault="00B2484B" w:rsidP="00B2484B"/>
    <w:p w14:paraId="16A07FC4" w14:textId="77777777" w:rsidR="00B2484B" w:rsidRDefault="00B2484B" w:rsidP="00B2484B">
      <w:pPr>
        <w:rPr>
          <w:b/>
          <w:bCs/>
          <w:sz w:val="44"/>
          <w:szCs w:val="44"/>
        </w:rPr>
      </w:pPr>
    </w:p>
    <w:p w14:paraId="26525035" w14:textId="77777777" w:rsidR="00B2484B" w:rsidRPr="00B16B98" w:rsidRDefault="00B2484B" w:rsidP="00B2484B">
      <w:pPr>
        <w:rPr>
          <w:b/>
          <w:bCs/>
          <w:sz w:val="44"/>
          <w:szCs w:val="44"/>
        </w:rPr>
      </w:pPr>
      <w:r w:rsidRPr="00B16B98">
        <w:rPr>
          <w:b/>
          <w:bCs/>
          <w:sz w:val="44"/>
          <w:szCs w:val="44"/>
        </w:rPr>
        <w:t xml:space="preserve">Larger image of Magnet Man </w:t>
      </w:r>
    </w:p>
    <w:p w14:paraId="3EDBB81A" w14:textId="77777777" w:rsidR="00B2484B" w:rsidRDefault="00B2484B" w:rsidP="00B2484B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EE85ED" wp14:editId="369479F7">
                <wp:simplePos x="0" y="0"/>
                <wp:positionH relativeFrom="column">
                  <wp:posOffset>2590800</wp:posOffset>
                </wp:positionH>
                <wp:positionV relativeFrom="paragraph">
                  <wp:posOffset>708659</wp:posOffset>
                </wp:positionV>
                <wp:extent cx="1619250" cy="552450"/>
                <wp:effectExtent l="38100" t="38100" r="19050" b="1905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19250" cy="552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E9F3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9" o:spid="_x0000_s1026" type="#_x0000_t32" style="position:absolute;margin-left:204pt;margin-top:55.8pt;width:127.5pt;height:43.5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17BA4B" wp14:editId="1E52BD9E">
                <wp:simplePos x="0" y="0"/>
                <wp:positionH relativeFrom="column">
                  <wp:posOffset>5486400</wp:posOffset>
                </wp:positionH>
                <wp:positionV relativeFrom="paragraph">
                  <wp:posOffset>2442210</wp:posOffset>
                </wp:positionV>
                <wp:extent cx="1752600" cy="542925"/>
                <wp:effectExtent l="0" t="38100" r="57150" b="28575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52600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20C209" id="Straight Arrow Connector 198" o:spid="_x0000_s1026" type="#_x0000_t32" style="position:absolute;margin-left:6in;margin-top:192.3pt;width:138pt;height:42.7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411F4D" wp14:editId="485AC30F">
                <wp:simplePos x="0" y="0"/>
                <wp:positionH relativeFrom="column">
                  <wp:posOffset>5133975</wp:posOffset>
                </wp:positionH>
                <wp:positionV relativeFrom="paragraph">
                  <wp:posOffset>51435</wp:posOffset>
                </wp:positionV>
                <wp:extent cx="1752600" cy="542925"/>
                <wp:effectExtent l="0" t="38100" r="57150" b="28575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52600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490856" id="Straight Arrow Connector 197" o:spid="_x0000_s1026" type="#_x0000_t32" style="position:absolute;margin-left:404.25pt;margin-top:4.05pt;width:138pt;height:42.7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F9FA7A" wp14:editId="7D0B06F7">
                <wp:simplePos x="0" y="0"/>
                <wp:positionH relativeFrom="column">
                  <wp:posOffset>5400675</wp:posOffset>
                </wp:positionH>
                <wp:positionV relativeFrom="paragraph">
                  <wp:posOffset>822960</wp:posOffset>
                </wp:positionV>
                <wp:extent cx="1752600" cy="542925"/>
                <wp:effectExtent l="0" t="38100" r="57150" b="28575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52600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620FD8" id="Straight Arrow Connector 196" o:spid="_x0000_s1026" type="#_x0000_t32" style="position:absolute;margin-left:425.25pt;margin-top:64.8pt;width:138pt;height:42.7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B171A1B" wp14:editId="305158B3">
            <wp:extent cx="3305290" cy="3609975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backgroundRemoval t="3120" b="97373" l="4014" r="97557"/>
                              </a14:imgEffect>
                            </a14:imgLayer>
                          </a14:imgProps>
                        </a:ext>
                      </a:extLst>
                    </a:blip>
                    <a:srcRect l="4496" t="3173" r="4430" b="3244"/>
                    <a:stretch/>
                  </pic:blipFill>
                  <pic:spPr bwMode="auto">
                    <a:xfrm>
                      <a:off x="0" y="0"/>
                      <a:ext cx="3307610" cy="3612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3295CA" w14:textId="77777777" w:rsidR="00B2484B" w:rsidRDefault="00B2484B" w:rsidP="00B2484B">
      <w:pPr>
        <w:rPr>
          <w:b/>
          <w:bCs/>
        </w:rPr>
      </w:pPr>
      <w:r>
        <w:rPr>
          <w:b/>
          <w:bCs/>
        </w:rPr>
        <w:t xml:space="preserve">Put your annotations into sentences. </w:t>
      </w:r>
    </w:p>
    <w:p w14:paraId="45A91FC7" w14:textId="77777777" w:rsidR="00B2484B" w:rsidRDefault="00B2484B" w:rsidP="00B2484B">
      <w:pPr>
        <w:rPr>
          <w:b/>
          <w:bCs/>
        </w:rPr>
      </w:pPr>
    </w:p>
    <w:p w14:paraId="0434F462" w14:textId="77777777" w:rsidR="00B2484B" w:rsidRDefault="00B2484B" w:rsidP="00B2484B">
      <w:pPr>
        <w:rPr>
          <w:b/>
          <w:bCs/>
        </w:rPr>
      </w:pPr>
    </w:p>
    <w:p w14:paraId="7E8FF3F8" w14:textId="77777777" w:rsidR="00B2484B" w:rsidRDefault="00B2484B" w:rsidP="00B2484B">
      <w:pPr>
        <w:rPr>
          <w:b/>
          <w:bCs/>
          <w:noProof/>
        </w:rPr>
      </w:pPr>
    </w:p>
    <w:p w14:paraId="738F5CEA" w14:textId="77777777" w:rsidR="00B2484B" w:rsidRDefault="00B2484B" w:rsidP="00B2484B">
      <w:pPr>
        <w:rPr>
          <w:b/>
          <w:bCs/>
          <w:noProof/>
        </w:rPr>
      </w:pPr>
    </w:p>
    <w:p w14:paraId="5DEC6588" w14:textId="77777777" w:rsidR="00B2484B" w:rsidRPr="00E662D3" w:rsidRDefault="00B2484B" w:rsidP="00B2484B">
      <w:pPr>
        <w:rPr>
          <w:b/>
          <w:bCs/>
          <w:noProof/>
        </w:rPr>
      </w:pPr>
      <w:r w:rsidRPr="00E662D3">
        <w:rPr>
          <w:b/>
          <w:bCs/>
          <w:noProof/>
        </w:rPr>
        <w:t>Self portrait</w:t>
      </w:r>
    </w:p>
    <w:p w14:paraId="50FFFB3B" w14:textId="77777777" w:rsidR="00B2484B" w:rsidRDefault="00B2484B" w:rsidP="00B2484B">
      <w:pPr>
        <w:rPr>
          <w:b/>
          <w:bCs/>
        </w:rPr>
      </w:pPr>
      <w:r>
        <w:rPr>
          <w:noProof/>
        </w:rPr>
        <w:drawing>
          <wp:inline distT="0" distB="0" distL="0" distR="0" wp14:anchorId="3BC48B2B" wp14:editId="7E1BB6AD">
            <wp:extent cx="1782237" cy="876300"/>
            <wp:effectExtent l="0" t="0" r="8890" b="0"/>
            <wp:docPr id="200" name="Picture 200" descr="This FREE all about me writing craft is perfect for back to school time or an about me theme. Kids can create a self portrait using a variety of materials such as paint, collage or oil pastels and edicol dye. There is also an &quot;All About Me&quot; quiz in both American and Australian spelling. #backtoschool #backtoschoolactivities #aboutmetheme #aboutmeactivities #selfportraittemplate #facetemplate #preschoolart #kindergartenart #firstgradeart #secondgradeart #backtoschoolprinta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is FREE all about me writing craft is perfect for back to school time or an about me theme. Kids can create a self portrait using a variety of materials such as paint, collage or oil pastels and edicol dye. There is also an &quot;All About Me&quot; quiz in both American and Australian spelling. #backtoschool #backtoschoolactivities #aboutmetheme #aboutmeactivities #selfportraittemplate #facetemplate #preschoolart #kindergartenart #firstgradeart #secondgradeart #backtoschoolprintables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25" b="51307"/>
                    <a:stretch/>
                  </pic:blipFill>
                  <pic:spPr bwMode="auto">
                    <a:xfrm>
                      <a:off x="0" y="0"/>
                      <a:ext cx="1786906" cy="87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5E4B2" w14:textId="77777777" w:rsidR="00B2484B" w:rsidRDefault="00B2484B" w:rsidP="00B2484B">
      <w:pPr>
        <w:rPr>
          <w:b/>
          <w:bCs/>
        </w:rPr>
      </w:pPr>
      <w:r>
        <w:rPr>
          <w:b/>
          <w:bCs/>
        </w:rPr>
        <w:t xml:space="preserve">Walking water experiment </w:t>
      </w:r>
    </w:p>
    <w:p w14:paraId="0533477A" w14:textId="77777777" w:rsidR="00B2484B" w:rsidRDefault="00B2484B" w:rsidP="00B2484B">
      <w:pPr>
        <w:rPr>
          <w:b/>
          <w:bCs/>
        </w:rPr>
      </w:pPr>
      <w:r>
        <w:rPr>
          <w:noProof/>
        </w:rPr>
        <w:drawing>
          <wp:inline distT="0" distB="0" distL="0" distR="0" wp14:anchorId="083C04AF" wp14:editId="018C6E8B">
            <wp:extent cx="1093781" cy="1562100"/>
            <wp:effectExtent l="0" t="0" r="0" b="0"/>
            <wp:docPr id="205" name="Picture 205" descr="Crazy Cool Walking Water Science Experiment for Kids | Coffee Cups and Cray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razy Cool Walking Water Science Experiment for Kids | Coffee Cups and Crayons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995" cy="1588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9B963" w14:textId="77777777" w:rsidR="00B2484B" w:rsidRDefault="00B2484B" w:rsidP="00B2484B">
      <w:pPr>
        <w:rPr>
          <w:b/>
          <w:bCs/>
        </w:rPr>
      </w:pPr>
      <w:r>
        <w:rPr>
          <w:b/>
          <w:bCs/>
        </w:rPr>
        <w:t>Rock painting</w:t>
      </w:r>
    </w:p>
    <w:p w14:paraId="7659C8ED" w14:textId="77777777" w:rsidR="00B2484B" w:rsidRDefault="00B2484B" w:rsidP="00B2484B">
      <w:pPr>
        <w:rPr>
          <w:b/>
          <w:bCs/>
        </w:rPr>
      </w:pPr>
      <w:r>
        <w:rPr>
          <w:noProof/>
        </w:rPr>
        <w:drawing>
          <wp:inline distT="0" distB="0" distL="0" distR="0" wp14:anchorId="03796A1F" wp14:editId="63E8CD66">
            <wp:extent cx="1044931" cy="1095375"/>
            <wp:effectExtent l="0" t="0" r="3175" b="0"/>
            <wp:docPr id="201" name="Picture 201" descr="Painted rocks kids, Rock painting ideas easy, Diy painting, Painting for kids, Diy home decor, Rock painting patterns - Making craft rocks with some DIY easy rock painting ideas can be a really fun ac -  #Paintedrocks #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inted rocks kids, Rock painting ideas easy, Diy painting, Painting for kids, Diy home decor, Rock painting patterns - Making craft rocks with some DIY easy rock painting ideas can be a really fun ac -  #Paintedrocks #kids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27" b="28544"/>
                    <a:stretch/>
                  </pic:blipFill>
                  <pic:spPr bwMode="auto">
                    <a:xfrm>
                      <a:off x="0" y="0"/>
                      <a:ext cx="1056918" cy="1107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1CB8D9" wp14:editId="69EC41E8">
            <wp:extent cx="1528141" cy="1143000"/>
            <wp:effectExtent l="0" t="0" r="0" b="0"/>
            <wp:docPr id="203" name="Picture 203" descr="30 fantastic diy easy rock painting ideas for inspiration 00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30 fantastic diy easy rock painting ideas for inspiration 000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473" cy="1147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A962D6" wp14:editId="28416165">
            <wp:extent cx="1304925" cy="1066800"/>
            <wp:effectExtent l="0" t="0" r="9525" b="0"/>
            <wp:docPr id="204" name="Picture 204" descr="20+ Easy rock painting tutorials and simple rock painting ideas for beginners. #ilovepaintedrocks #rockpainting #paintedrocks #simplerockpainting #easyrock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20+ Easy rock painting tutorials and simple rock painting ideas for beginners. #ilovepaintedrocks #rockpainting #paintedrocks #simplerockpainting #easyrockpain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79" t="54991" r="1379" b="23917"/>
                    <a:stretch/>
                  </pic:blipFill>
                  <pic:spPr bwMode="auto">
                    <a:xfrm>
                      <a:off x="0" y="0"/>
                      <a:ext cx="13049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7E349D" w14:textId="77777777" w:rsidR="00B2484B" w:rsidRDefault="00B2484B" w:rsidP="00B2484B">
      <w:pPr>
        <w:rPr>
          <w:b/>
          <w:bCs/>
        </w:rPr>
      </w:pPr>
      <w:r>
        <w:rPr>
          <w:b/>
          <w:bCs/>
        </w:rPr>
        <w:lastRenderedPageBreak/>
        <w:t xml:space="preserve">Make a bouncy egg </w:t>
      </w:r>
      <w:r>
        <w:rPr>
          <w:noProof/>
        </w:rPr>
        <w:drawing>
          <wp:inline distT="0" distB="0" distL="0" distR="0" wp14:anchorId="6F421543" wp14:editId="5536A6AC">
            <wp:extent cx="1905000" cy="838200"/>
            <wp:effectExtent l="0" t="0" r="0" b="0"/>
            <wp:docPr id="206" name="Picture 206" descr="What happens when you submerge a raw egg in vinegar for days? Check out how you can make a bouncy egg with your kids in this science experiment. #egg #experiment #easter #learning #stem #science #kids #pare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hat happens when you submerge a raw egg in vinegar for days? Check out how you can make a bouncy egg with your kids in this science experiment. #egg #experiment #easter #learning #stem #science #kids #paren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66" t="62652" r="2775" b="22723"/>
                    <a:stretch/>
                  </pic:blipFill>
                  <pic:spPr bwMode="auto">
                    <a:xfrm>
                      <a:off x="0" y="0"/>
                      <a:ext cx="19050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56971" w14:textId="77777777" w:rsidR="00B2484B" w:rsidRDefault="00B2484B" w:rsidP="00B2484B">
      <w:pPr>
        <w:rPr>
          <w:b/>
          <w:bCs/>
        </w:rPr>
      </w:pPr>
      <w:r>
        <w:rPr>
          <w:b/>
          <w:bCs/>
        </w:rPr>
        <w:t xml:space="preserve">Race time </w:t>
      </w:r>
    </w:p>
    <w:p w14:paraId="539AD803" w14:textId="77777777" w:rsidR="00B2484B" w:rsidRDefault="00B2484B" w:rsidP="00B2484B">
      <w:r>
        <w:rPr>
          <w:noProof/>
        </w:rPr>
        <w:drawing>
          <wp:inline distT="0" distB="0" distL="0" distR="0" wp14:anchorId="2CA4EDBA" wp14:editId="4E40B8DC">
            <wp:extent cx="2136140" cy="2838893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6" t="9508" r="-996" b="-208"/>
                    <a:stretch/>
                  </pic:blipFill>
                  <pic:spPr bwMode="auto">
                    <a:xfrm>
                      <a:off x="0" y="0"/>
                      <a:ext cx="2141189" cy="2845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70A0B">
        <w:rPr>
          <w:noProof/>
        </w:rPr>
        <w:t xml:space="preserve"> </w:t>
      </w:r>
      <w:r w:rsidRPr="00670A0B">
        <w:rPr>
          <w:noProof/>
        </w:rPr>
        <w:drawing>
          <wp:inline distT="0" distB="0" distL="0" distR="0" wp14:anchorId="2400A3EB" wp14:editId="479D3999">
            <wp:extent cx="2152950" cy="2372056"/>
            <wp:effectExtent l="0" t="0" r="0" b="952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0A0B">
        <w:t xml:space="preserve"> </w:t>
      </w:r>
      <w:r>
        <w:rPr>
          <w:noProof/>
        </w:rPr>
        <w:drawing>
          <wp:inline distT="0" distB="0" distL="0" distR="0" wp14:anchorId="75B78A81" wp14:editId="1D497498">
            <wp:extent cx="3317358" cy="1685725"/>
            <wp:effectExtent l="0" t="0" r="0" b="0"/>
            <wp:docPr id="211" name="Picture 211" descr="Easter Games for Kids- Fun Activities for Kids - Easter Pictures, Crafts and Mess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aster Games for Kids- Fun Activities for Kids - Easter Pictures, Crafts and Messages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213"/>
                    <a:stretch/>
                  </pic:blipFill>
                  <pic:spPr bwMode="auto">
                    <a:xfrm>
                      <a:off x="0" y="0"/>
                      <a:ext cx="3326180" cy="1690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DBB43" w14:textId="77777777" w:rsidR="00B2484B" w:rsidRDefault="00B2484B" w:rsidP="00B2484B">
      <w:r>
        <w:rPr>
          <w:noProof/>
        </w:rPr>
        <w:drawing>
          <wp:anchor distT="0" distB="0" distL="114300" distR="114300" simplePos="0" relativeHeight="251663360" behindDoc="0" locked="0" layoutInCell="1" allowOverlap="1" wp14:anchorId="260ABD44" wp14:editId="050BAF93">
            <wp:simplePos x="0" y="0"/>
            <wp:positionH relativeFrom="column">
              <wp:posOffset>924516</wp:posOffset>
            </wp:positionH>
            <wp:positionV relativeFrom="paragraph">
              <wp:posOffset>14236</wp:posOffset>
            </wp:positionV>
            <wp:extent cx="1414194" cy="3530009"/>
            <wp:effectExtent l="0" t="0" r="0" b="0"/>
            <wp:wrapNone/>
            <wp:docPr id="212" name="Picture 212" descr="LEGO Secret Codes! Write Coded Messages with LEGO Bricks. Awesome literacy activity for kids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LEGO Secret Codes! Write Coded Messages with LEGO Bricks. Awesome literacy activity for kids!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194" cy="3530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ego</w:t>
      </w:r>
    </w:p>
    <w:p w14:paraId="04E5E0D2" w14:textId="77777777" w:rsidR="00B2484B" w:rsidRPr="00B16B98" w:rsidRDefault="00B2484B" w:rsidP="00B2484B">
      <w:pPr>
        <w:rPr>
          <w:b/>
          <w:bCs/>
        </w:rPr>
      </w:pPr>
    </w:p>
    <w:p w14:paraId="2BD14713" w14:textId="3CF06B11" w:rsidR="00B2484B" w:rsidRDefault="00B2484B" w:rsidP="00B2484B"/>
    <w:p w14:paraId="6E484949" w14:textId="663054C0" w:rsidR="006B2255" w:rsidRDefault="006B2255" w:rsidP="00B2484B"/>
    <w:p w14:paraId="673044DB" w14:textId="41CE701B" w:rsidR="006B2255" w:rsidRDefault="006B2255" w:rsidP="00B2484B"/>
    <w:p w14:paraId="27AFA0E3" w14:textId="310F7377" w:rsidR="006B2255" w:rsidRDefault="006B2255" w:rsidP="00B2484B">
      <w:r>
        <w:lastRenderedPageBreak/>
        <w:t xml:space="preserve">Blank wordsearch </w:t>
      </w:r>
    </w:p>
    <w:p w14:paraId="2248A5D0" w14:textId="580DD642" w:rsidR="006B2255" w:rsidRDefault="006B2255" w:rsidP="00B248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"/>
        <w:gridCol w:w="746"/>
        <w:gridCol w:w="747"/>
        <w:gridCol w:w="747"/>
        <w:gridCol w:w="747"/>
        <w:gridCol w:w="747"/>
        <w:gridCol w:w="747"/>
        <w:gridCol w:w="747"/>
        <w:gridCol w:w="747"/>
        <w:gridCol w:w="747"/>
      </w:tblGrid>
      <w:tr w:rsidR="006B2255" w14:paraId="6A67044A" w14:textId="77777777" w:rsidTr="006B2255">
        <w:trPr>
          <w:trHeight w:val="703"/>
        </w:trPr>
        <w:tc>
          <w:tcPr>
            <w:tcW w:w="746" w:type="dxa"/>
          </w:tcPr>
          <w:p w14:paraId="7425FF86" w14:textId="77777777" w:rsidR="006B2255" w:rsidRDefault="006B2255" w:rsidP="00B2484B"/>
        </w:tc>
        <w:tc>
          <w:tcPr>
            <w:tcW w:w="746" w:type="dxa"/>
          </w:tcPr>
          <w:p w14:paraId="70C8B661" w14:textId="77777777" w:rsidR="006B2255" w:rsidRDefault="006B2255" w:rsidP="00B2484B"/>
        </w:tc>
        <w:tc>
          <w:tcPr>
            <w:tcW w:w="747" w:type="dxa"/>
          </w:tcPr>
          <w:p w14:paraId="5F09AD6F" w14:textId="77777777" w:rsidR="006B2255" w:rsidRDefault="006B2255" w:rsidP="00B2484B"/>
        </w:tc>
        <w:tc>
          <w:tcPr>
            <w:tcW w:w="747" w:type="dxa"/>
          </w:tcPr>
          <w:p w14:paraId="114F6174" w14:textId="77777777" w:rsidR="006B2255" w:rsidRDefault="006B2255" w:rsidP="00B2484B"/>
        </w:tc>
        <w:tc>
          <w:tcPr>
            <w:tcW w:w="747" w:type="dxa"/>
          </w:tcPr>
          <w:p w14:paraId="2D5A68B9" w14:textId="77777777" w:rsidR="006B2255" w:rsidRDefault="006B2255" w:rsidP="00B2484B"/>
        </w:tc>
        <w:tc>
          <w:tcPr>
            <w:tcW w:w="747" w:type="dxa"/>
          </w:tcPr>
          <w:p w14:paraId="007042EC" w14:textId="77777777" w:rsidR="006B2255" w:rsidRDefault="006B2255" w:rsidP="00B2484B"/>
        </w:tc>
        <w:tc>
          <w:tcPr>
            <w:tcW w:w="747" w:type="dxa"/>
          </w:tcPr>
          <w:p w14:paraId="6DC416AC" w14:textId="77777777" w:rsidR="006B2255" w:rsidRDefault="006B2255" w:rsidP="00B2484B"/>
        </w:tc>
        <w:tc>
          <w:tcPr>
            <w:tcW w:w="747" w:type="dxa"/>
          </w:tcPr>
          <w:p w14:paraId="16A6B482" w14:textId="77777777" w:rsidR="006B2255" w:rsidRDefault="006B2255" w:rsidP="00B2484B"/>
        </w:tc>
        <w:tc>
          <w:tcPr>
            <w:tcW w:w="747" w:type="dxa"/>
          </w:tcPr>
          <w:p w14:paraId="14678D29" w14:textId="77777777" w:rsidR="006B2255" w:rsidRDefault="006B2255" w:rsidP="00B2484B"/>
        </w:tc>
        <w:tc>
          <w:tcPr>
            <w:tcW w:w="747" w:type="dxa"/>
          </w:tcPr>
          <w:p w14:paraId="639F1EA1" w14:textId="77777777" w:rsidR="006B2255" w:rsidRDefault="006B2255" w:rsidP="00B2484B"/>
        </w:tc>
      </w:tr>
      <w:tr w:rsidR="006B2255" w14:paraId="2D766B19" w14:textId="77777777" w:rsidTr="006B2255">
        <w:trPr>
          <w:trHeight w:val="664"/>
        </w:trPr>
        <w:tc>
          <w:tcPr>
            <w:tcW w:w="746" w:type="dxa"/>
          </w:tcPr>
          <w:p w14:paraId="0D1C8A1D" w14:textId="77777777" w:rsidR="006B2255" w:rsidRDefault="006B2255" w:rsidP="00B2484B"/>
        </w:tc>
        <w:tc>
          <w:tcPr>
            <w:tcW w:w="746" w:type="dxa"/>
          </w:tcPr>
          <w:p w14:paraId="1AEB3E59" w14:textId="77777777" w:rsidR="006B2255" w:rsidRDefault="006B2255" w:rsidP="00B2484B"/>
        </w:tc>
        <w:tc>
          <w:tcPr>
            <w:tcW w:w="747" w:type="dxa"/>
          </w:tcPr>
          <w:p w14:paraId="4DC39E91" w14:textId="77777777" w:rsidR="006B2255" w:rsidRDefault="006B2255" w:rsidP="00B2484B"/>
        </w:tc>
        <w:tc>
          <w:tcPr>
            <w:tcW w:w="747" w:type="dxa"/>
          </w:tcPr>
          <w:p w14:paraId="64A71064" w14:textId="77777777" w:rsidR="006B2255" w:rsidRDefault="006B2255" w:rsidP="00B2484B"/>
        </w:tc>
        <w:tc>
          <w:tcPr>
            <w:tcW w:w="747" w:type="dxa"/>
          </w:tcPr>
          <w:p w14:paraId="782CC5DC" w14:textId="77777777" w:rsidR="006B2255" w:rsidRDefault="006B2255" w:rsidP="00B2484B"/>
        </w:tc>
        <w:tc>
          <w:tcPr>
            <w:tcW w:w="747" w:type="dxa"/>
          </w:tcPr>
          <w:p w14:paraId="68AF7A96" w14:textId="77777777" w:rsidR="006B2255" w:rsidRDefault="006B2255" w:rsidP="00B2484B"/>
        </w:tc>
        <w:tc>
          <w:tcPr>
            <w:tcW w:w="747" w:type="dxa"/>
          </w:tcPr>
          <w:p w14:paraId="2EFEBB76" w14:textId="77777777" w:rsidR="006B2255" w:rsidRDefault="006B2255" w:rsidP="00B2484B"/>
        </w:tc>
        <w:tc>
          <w:tcPr>
            <w:tcW w:w="747" w:type="dxa"/>
          </w:tcPr>
          <w:p w14:paraId="7D6A7814" w14:textId="77777777" w:rsidR="006B2255" w:rsidRDefault="006B2255" w:rsidP="00B2484B"/>
        </w:tc>
        <w:tc>
          <w:tcPr>
            <w:tcW w:w="747" w:type="dxa"/>
          </w:tcPr>
          <w:p w14:paraId="788D8BC7" w14:textId="77777777" w:rsidR="006B2255" w:rsidRDefault="006B2255" w:rsidP="00B2484B"/>
        </w:tc>
        <w:tc>
          <w:tcPr>
            <w:tcW w:w="747" w:type="dxa"/>
          </w:tcPr>
          <w:p w14:paraId="69383C83" w14:textId="77777777" w:rsidR="006B2255" w:rsidRDefault="006B2255" w:rsidP="00B2484B"/>
        </w:tc>
      </w:tr>
      <w:tr w:rsidR="006B2255" w14:paraId="0D260D2A" w14:textId="77777777" w:rsidTr="006B2255">
        <w:trPr>
          <w:trHeight w:val="703"/>
        </w:trPr>
        <w:tc>
          <w:tcPr>
            <w:tcW w:w="746" w:type="dxa"/>
          </w:tcPr>
          <w:p w14:paraId="32F75B13" w14:textId="77777777" w:rsidR="006B2255" w:rsidRDefault="006B2255" w:rsidP="00B2484B"/>
        </w:tc>
        <w:tc>
          <w:tcPr>
            <w:tcW w:w="746" w:type="dxa"/>
          </w:tcPr>
          <w:p w14:paraId="566DBC32" w14:textId="77777777" w:rsidR="006B2255" w:rsidRDefault="006B2255" w:rsidP="00B2484B"/>
        </w:tc>
        <w:tc>
          <w:tcPr>
            <w:tcW w:w="747" w:type="dxa"/>
          </w:tcPr>
          <w:p w14:paraId="4AD9B144" w14:textId="77777777" w:rsidR="006B2255" w:rsidRDefault="006B2255" w:rsidP="00B2484B"/>
        </w:tc>
        <w:tc>
          <w:tcPr>
            <w:tcW w:w="747" w:type="dxa"/>
          </w:tcPr>
          <w:p w14:paraId="1C725526" w14:textId="77777777" w:rsidR="006B2255" w:rsidRDefault="006B2255" w:rsidP="00B2484B"/>
        </w:tc>
        <w:tc>
          <w:tcPr>
            <w:tcW w:w="747" w:type="dxa"/>
          </w:tcPr>
          <w:p w14:paraId="6939454E" w14:textId="77777777" w:rsidR="006B2255" w:rsidRDefault="006B2255" w:rsidP="00B2484B"/>
        </w:tc>
        <w:tc>
          <w:tcPr>
            <w:tcW w:w="747" w:type="dxa"/>
          </w:tcPr>
          <w:p w14:paraId="5524AB82" w14:textId="77777777" w:rsidR="006B2255" w:rsidRDefault="006B2255" w:rsidP="00B2484B"/>
        </w:tc>
        <w:tc>
          <w:tcPr>
            <w:tcW w:w="747" w:type="dxa"/>
          </w:tcPr>
          <w:p w14:paraId="7AD482D3" w14:textId="77777777" w:rsidR="006B2255" w:rsidRDefault="006B2255" w:rsidP="00B2484B"/>
        </w:tc>
        <w:tc>
          <w:tcPr>
            <w:tcW w:w="747" w:type="dxa"/>
          </w:tcPr>
          <w:p w14:paraId="45ABC85F" w14:textId="77777777" w:rsidR="006B2255" w:rsidRDefault="006B2255" w:rsidP="00B2484B"/>
        </w:tc>
        <w:tc>
          <w:tcPr>
            <w:tcW w:w="747" w:type="dxa"/>
          </w:tcPr>
          <w:p w14:paraId="6A32B7C1" w14:textId="77777777" w:rsidR="006B2255" w:rsidRDefault="006B2255" w:rsidP="00B2484B"/>
        </w:tc>
        <w:tc>
          <w:tcPr>
            <w:tcW w:w="747" w:type="dxa"/>
          </w:tcPr>
          <w:p w14:paraId="36C05FC0" w14:textId="77777777" w:rsidR="006B2255" w:rsidRDefault="006B2255" w:rsidP="00B2484B"/>
        </w:tc>
      </w:tr>
      <w:tr w:rsidR="006B2255" w14:paraId="44624D8E" w14:textId="77777777" w:rsidTr="006B2255">
        <w:trPr>
          <w:trHeight w:val="664"/>
        </w:trPr>
        <w:tc>
          <w:tcPr>
            <w:tcW w:w="746" w:type="dxa"/>
          </w:tcPr>
          <w:p w14:paraId="07D3B185" w14:textId="77777777" w:rsidR="006B2255" w:rsidRDefault="006B2255" w:rsidP="00B2484B"/>
        </w:tc>
        <w:tc>
          <w:tcPr>
            <w:tcW w:w="746" w:type="dxa"/>
          </w:tcPr>
          <w:p w14:paraId="5F4DE3B4" w14:textId="77777777" w:rsidR="006B2255" w:rsidRDefault="006B2255" w:rsidP="00B2484B"/>
        </w:tc>
        <w:tc>
          <w:tcPr>
            <w:tcW w:w="747" w:type="dxa"/>
          </w:tcPr>
          <w:p w14:paraId="4A25468F" w14:textId="77777777" w:rsidR="006B2255" w:rsidRDefault="006B2255" w:rsidP="00B2484B"/>
        </w:tc>
        <w:tc>
          <w:tcPr>
            <w:tcW w:w="747" w:type="dxa"/>
          </w:tcPr>
          <w:p w14:paraId="1310B172" w14:textId="77777777" w:rsidR="006B2255" w:rsidRDefault="006B2255" w:rsidP="00B2484B"/>
        </w:tc>
        <w:tc>
          <w:tcPr>
            <w:tcW w:w="747" w:type="dxa"/>
          </w:tcPr>
          <w:p w14:paraId="02741F8F" w14:textId="77777777" w:rsidR="006B2255" w:rsidRDefault="006B2255" w:rsidP="00B2484B"/>
        </w:tc>
        <w:tc>
          <w:tcPr>
            <w:tcW w:w="747" w:type="dxa"/>
          </w:tcPr>
          <w:p w14:paraId="3BEB6CD1" w14:textId="77777777" w:rsidR="006B2255" w:rsidRDefault="006B2255" w:rsidP="00B2484B"/>
        </w:tc>
        <w:tc>
          <w:tcPr>
            <w:tcW w:w="747" w:type="dxa"/>
          </w:tcPr>
          <w:p w14:paraId="51BA6CC9" w14:textId="77777777" w:rsidR="006B2255" w:rsidRDefault="006B2255" w:rsidP="00B2484B"/>
        </w:tc>
        <w:tc>
          <w:tcPr>
            <w:tcW w:w="747" w:type="dxa"/>
          </w:tcPr>
          <w:p w14:paraId="77EC4A36" w14:textId="77777777" w:rsidR="006B2255" w:rsidRDefault="006B2255" w:rsidP="00B2484B"/>
        </w:tc>
        <w:tc>
          <w:tcPr>
            <w:tcW w:w="747" w:type="dxa"/>
          </w:tcPr>
          <w:p w14:paraId="3EE7E8BC" w14:textId="77777777" w:rsidR="006B2255" w:rsidRDefault="006B2255" w:rsidP="00B2484B"/>
        </w:tc>
        <w:tc>
          <w:tcPr>
            <w:tcW w:w="747" w:type="dxa"/>
          </w:tcPr>
          <w:p w14:paraId="61D85C85" w14:textId="77777777" w:rsidR="006B2255" w:rsidRDefault="006B2255" w:rsidP="00B2484B"/>
        </w:tc>
      </w:tr>
      <w:tr w:rsidR="006B2255" w14:paraId="358043B0" w14:textId="77777777" w:rsidTr="006B2255">
        <w:trPr>
          <w:trHeight w:val="703"/>
        </w:trPr>
        <w:tc>
          <w:tcPr>
            <w:tcW w:w="746" w:type="dxa"/>
          </w:tcPr>
          <w:p w14:paraId="0A46285D" w14:textId="77777777" w:rsidR="006B2255" w:rsidRDefault="006B2255" w:rsidP="00B2484B"/>
        </w:tc>
        <w:tc>
          <w:tcPr>
            <w:tcW w:w="746" w:type="dxa"/>
          </w:tcPr>
          <w:p w14:paraId="40874137" w14:textId="77777777" w:rsidR="006B2255" w:rsidRDefault="006B2255" w:rsidP="00B2484B"/>
        </w:tc>
        <w:tc>
          <w:tcPr>
            <w:tcW w:w="747" w:type="dxa"/>
          </w:tcPr>
          <w:p w14:paraId="1FDDB51F" w14:textId="77777777" w:rsidR="006B2255" w:rsidRDefault="006B2255" w:rsidP="00B2484B"/>
        </w:tc>
        <w:tc>
          <w:tcPr>
            <w:tcW w:w="747" w:type="dxa"/>
          </w:tcPr>
          <w:p w14:paraId="177A2D72" w14:textId="77777777" w:rsidR="006B2255" w:rsidRDefault="006B2255" w:rsidP="00B2484B"/>
        </w:tc>
        <w:tc>
          <w:tcPr>
            <w:tcW w:w="747" w:type="dxa"/>
          </w:tcPr>
          <w:p w14:paraId="452E3752" w14:textId="77777777" w:rsidR="006B2255" w:rsidRDefault="006B2255" w:rsidP="00B2484B"/>
        </w:tc>
        <w:tc>
          <w:tcPr>
            <w:tcW w:w="747" w:type="dxa"/>
          </w:tcPr>
          <w:p w14:paraId="190D1484" w14:textId="77777777" w:rsidR="006B2255" w:rsidRDefault="006B2255" w:rsidP="00B2484B"/>
        </w:tc>
        <w:tc>
          <w:tcPr>
            <w:tcW w:w="747" w:type="dxa"/>
          </w:tcPr>
          <w:p w14:paraId="25D8C99F" w14:textId="77777777" w:rsidR="006B2255" w:rsidRDefault="006B2255" w:rsidP="00B2484B"/>
        </w:tc>
        <w:tc>
          <w:tcPr>
            <w:tcW w:w="747" w:type="dxa"/>
          </w:tcPr>
          <w:p w14:paraId="08BB9F0C" w14:textId="77777777" w:rsidR="006B2255" w:rsidRDefault="006B2255" w:rsidP="00B2484B"/>
        </w:tc>
        <w:tc>
          <w:tcPr>
            <w:tcW w:w="747" w:type="dxa"/>
          </w:tcPr>
          <w:p w14:paraId="20D15160" w14:textId="77777777" w:rsidR="006B2255" w:rsidRDefault="006B2255" w:rsidP="00B2484B"/>
        </w:tc>
        <w:tc>
          <w:tcPr>
            <w:tcW w:w="747" w:type="dxa"/>
          </w:tcPr>
          <w:p w14:paraId="192B8454" w14:textId="77777777" w:rsidR="006B2255" w:rsidRDefault="006B2255" w:rsidP="00B2484B"/>
        </w:tc>
      </w:tr>
      <w:tr w:rsidR="006B2255" w14:paraId="2CED6CFD" w14:textId="77777777" w:rsidTr="006B2255">
        <w:trPr>
          <w:trHeight w:val="664"/>
        </w:trPr>
        <w:tc>
          <w:tcPr>
            <w:tcW w:w="746" w:type="dxa"/>
          </w:tcPr>
          <w:p w14:paraId="14B1811F" w14:textId="77777777" w:rsidR="006B2255" w:rsidRDefault="006B2255" w:rsidP="00B2484B"/>
        </w:tc>
        <w:tc>
          <w:tcPr>
            <w:tcW w:w="746" w:type="dxa"/>
          </w:tcPr>
          <w:p w14:paraId="78B32EFE" w14:textId="77777777" w:rsidR="006B2255" w:rsidRDefault="006B2255" w:rsidP="00B2484B"/>
        </w:tc>
        <w:tc>
          <w:tcPr>
            <w:tcW w:w="747" w:type="dxa"/>
          </w:tcPr>
          <w:p w14:paraId="0D1EB0FA" w14:textId="77777777" w:rsidR="006B2255" w:rsidRDefault="006B2255" w:rsidP="00B2484B"/>
        </w:tc>
        <w:tc>
          <w:tcPr>
            <w:tcW w:w="747" w:type="dxa"/>
          </w:tcPr>
          <w:p w14:paraId="6D780D1B" w14:textId="77777777" w:rsidR="006B2255" w:rsidRDefault="006B2255" w:rsidP="00B2484B"/>
        </w:tc>
        <w:tc>
          <w:tcPr>
            <w:tcW w:w="747" w:type="dxa"/>
          </w:tcPr>
          <w:p w14:paraId="319BBE0B" w14:textId="77777777" w:rsidR="006B2255" w:rsidRDefault="006B2255" w:rsidP="00B2484B"/>
        </w:tc>
        <w:tc>
          <w:tcPr>
            <w:tcW w:w="747" w:type="dxa"/>
          </w:tcPr>
          <w:p w14:paraId="3ED681F0" w14:textId="77777777" w:rsidR="006B2255" w:rsidRDefault="006B2255" w:rsidP="00B2484B"/>
        </w:tc>
        <w:tc>
          <w:tcPr>
            <w:tcW w:w="747" w:type="dxa"/>
          </w:tcPr>
          <w:p w14:paraId="4643BB24" w14:textId="77777777" w:rsidR="006B2255" w:rsidRDefault="006B2255" w:rsidP="00B2484B"/>
        </w:tc>
        <w:tc>
          <w:tcPr>
            <w:tcW w:w="747" w:type="dxa"/>
          </w:tcPr>
          <w:p w14:paraId="2F6F1D96" w14:textId="77777777" w:rsidR="006B2255" w:rsidRDefault="006B2255" w:rsidP="00B2484B"/>
        </w:tc>
        <w:tc>
          <w:tcPr>
            <w:tcW w:w="747" w:type="dxa"/>
          </w:tcPr>
          <w:p w14:paraId="54CEBE3C" w14:textId="77777777" w:rsidR="006B2255" w:rsidRDefault="006B2255" w:rsidP="00B2484B"/>
        </w:tc>
        <w:tc>
          <w:tcPr>
            <w:tcW w:w="747" w:type="dxa"/>
          </w:tcPr>
          <w:p w14:paraId="1A64ED39" w14:textId="77777777" w:rsidR="006B2255" w:rsidRDefault="006B2255" w:rsidP="00B2484B"/>
        </w:tc>
      </w:tr>
      <w:tr w:rsidR="006B2255" w14:paraId="2481A9EE" w14:textId="77777777" w:rsidTr="006B2255">
        <w:trPr>
          <w:trHeight w:val="703"/>
        </w:trPr>
        <w:tc>
          <w:tcPr>
            <w:tcW w:w="746" w:type="dxa"/>
          </w:tcPr>
          <w:p w14:paraId="2B7AF21D" w14:textId="77777777" w:rsidR="006B2255" w:rsidRDefault="006B2255" w:rsidP="00B2484B"/>
        </w:tc>
        <w:tc>
          <w:tcPr>
            <w:tcW w:w="746" w:type="dxa"/>
          </w:tcPr>
          <w:p w14:paraId="26A711F6" w14:textId="77777777" w:rsidR="006B2255" w:rsidRDefault="006B2255" w:rsidP="00B2484B"/>
        </w:tc>
        <w:tc>
          <w:tcPr>
            <w:tcW w:w="747" w:type="dxa"/>
          </w:tcPr>
          <w:p w14:paraId="7268D285" w14:textId="77777777" w:rsidR="006B2255" w:rsidRDefault="006B2255" w:rsidP="00B2484B"/>
        </w:tc>
        <w:tc>
          <w:tcPr>
            <w:tcW w:w="747" w:type="dxa"/>
          </w:tcPr>
          <w:p w14:paraId="3A613573" w14:textId="77777777" w:rsidR="006B2255" w:rsidRDefault="006B2255" w:rsidP="00B2484B"/>
        </w:tc>
        <w:tc>
          <w:tcPr>
            <w:tcW w:w="747" w:type="dxa"/>
          </w:tcPr>
          <w:p w14:paraId="3E4C3D71" w14:textId="77777777" w:rsidR="006B2255" w:rsidRDefault="006B2255" w:rsidP="00B2484B"/>
        </w:tc>
        <w:tc>
          <w:tcPr>
            <w:tcW w:w="747" w:type="dxa"/>
          </w:tcPr>
          <w:p w14:paraId="0DDDE887" w14:textId="77777777" w:rsidR="006B2255" w:rsidRDefault="006B2255" w:rsidP="00B2484B"/>
        </w:tc>
        <w:tc>
          <w:tcPr>
            <w:tcW w:w="747" w:type="dxa"/>
          </w:tcPr>
          <w:p w14:paraId="152E39AB" w14:textId="77777777" w:rsidR="006B2255" w:rsidRDefault="006B2255" w:rsidP="00B2484B"/>
        </w:tc>
        <w:tc>
          <w:tcPr>
            <w:tcW w:w="747" w:type="dxa"/>
          </w:tcPr>
          <w:p w14:paraId="2967188F" w14:textId="77777777" w:rsidR="006B2255" w:rsidRDefault="006B2255" w:rsidP="00B2484B"/>
        </w:tc>
        <w:tc>
          <w:tcPr>
            <w:tcW w:w="747" w:type="dxa"/>
          </w:tcPr>
          <w:p w14:paraId="7325EBB4" w14:textId="77777777" w:rsidR="006B2255" w:rsidRDefault="006B2255" w:rsidP="00B2484B"/>
        </w:tc>
        <w:tc>
          <w:tcPr>
            <w:tcW w:w="747" w:type="dxa"/>
          </w:tcPr>
          <w:p w14:paraId="10D05CB8" w14:textId="77777777" w:rsidR="006B2255" w:rsidRDefault="006B2255" w:rsidP="00B2484B"/>
        </w:tc>
      </w:tr>
      <w:tr w:rsidR="006B2255" w14:paraId="5364FBBE" w14:textId="77777777" w:rsidTr="006B2255">
        <w:trPr>
          <w:trHeight w:val="664"/>
        </w:trPr>
        <w:tc>
          <w:tcPr>
            <w:tcW w:w="746" w:type="dxa"/>
          </w:tcPr>
          <w:p w14:paraId="1D60D3F3" w14:textId="77777777" w:rsidR="006B2255" w:rsidRDefault="006B2255" w:rsidP="00B2484B"/>
        </w:tc>
        <w:tc>
          <w:tcPr>
            <w:tcW w:w="746" w:type="dxa"/>
          </w:tcPr>
          <w:p w14:paraId="26AFC581" w14:textId="77777777" w:rsidR="006B2255" w:rsidRDefault="006B2255" w:rsidP="00B2484B"/>
        </w:tc>
        <w:tc>
          <w:tcPr>
            <w:tcW w:w="747" w:type="dxa"/>
          </w:tcPr>
          <w:p w14:paraId="4038B07E" w14:textId="77777777" w:rsidR="006B2255" w:rsidRDefault="006B2255" w:rsidP="00B2484B"/>
        </w:tc>
        <w:tc>
          <w:tcPr>
            <w:tcW w:w="747" w:type="dxa"/>
          </w:tcPr>
          <w:p w14:paraId="59D7A850" w14:textId="77777777" w:rsidR="006B2255" w:rsidRDefault="006B2255" w:rsidP="00B2484B"/>
        </w:tc>
        <w:tc>
          <w:tcPr>
            <w:tcW w:w="747" w:type="dxa"/>
          </w:tcPr>
          <w:p w14:paraId="4160FD66" w14:textId="77777777" w:rsidR="006B2255" w:rsidRDefault="006B2255" w:rsidP="00B2484B"/>
        </w:tc>
        <w:tc>
          <w:tcPr>
            <w:tcW w:w="747" w:type="dxa"/>
          </w:tcPr>
          <w:p w14:paraId="40E600F4" w14:textId="77777777" w:rsidR="006B2255" w:rsidRDefault="006B2255" w:rsidP="00B2484B"/>
        </w:tc>
        <w:tc>
          <w:tcPr>
            <w:tcW w:w="747" w:type="dxa"/>
          </w:tcPr>
          <w:p w14:paraId="52BF74BE" w14:textId="77777777" w:rsidR="006B2255" w:rsidRDefault="006B2255" w:rsidP="00B2484B"/>
        </w:tc>
        <w:tc>
          <w:tcPr>
            <w:tcW w:w="747" w:type="dxa"/>
          </w:tcPr>
          <w:p w14:paraId="15EE90A4" w14:textId="77777777" w:rsidR="006B2255" w:rsidRDefault="006B2255" w:rsidP="00B2484B"/>
        </w:tc>
        <w:tc>
          <w:tcPr>
            <w:tcW w:w="747" w:type="dxa"/>
          </w:tcPr>
          <w:p w14:paraId="7C2FA177" w14:textId="77777777" w:rsidR="006B2255" w:rsidRDefault="006B2255" w:rsidP="00B2484B"/>
        </w:tc>
        <w:tc>
          <w:tcPr>
            <w:tcW w:w="747" w:type="dxa"/>
          </w:tcPr>
          <w:p w14:paraId="4A5253C8" w14:textId="77777777" w:rsidR="006B2255" w:rsidRDefault="006B2255" w:rsidP="00B2484B"/>
        </w:tc>
      </w:tr>
    </w:tbl>
    <w:p w14:paraId="25E17693" w14:textId="77777777" w:rsidR="006B2255" w:rsidRPr="00B2484B" w:rsidRDefault="006B2255" w:rsidP="00B2484B"/>
    <w:sectPr w:rsidR="006B2255" w:rsidRPr="00B2484B" w:rsidSect="00883A6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NzawtDSyMDU2MTNQ0lEKTi0uzszPAykwqgUAqyfBoCwAAAA="/>
  </w:docVars>
  <w:rsids>
    <w:rsidRoot w:val="00883A63"/>
    <w:rsid w:val="001A62EB"/>
    <w:rsid w:val="005027D3"/>
    <w:rsid w:val="006B2255"/>
    <w:rsid w:val="00883A63"/>
    <w:rsid w:val="009955AC"/>
    <w:rsid w:val="00AB4019"/>
    <w:rsid w:val="00B2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68577"/>
  <w15:chartTrackingRefBased/>
  <w15:docId w15:val="{E2A6F71E-B4F4-48FE-A718-D60E88867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8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3A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83A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hyperlink" Target="https://simple.wikipedia.org/wiki/Liquid" TargetMode="External"/><Relationship Id="rId39" Type="http://schemas.openxmlformats.org/officeDocument/2006/relationships/image" Target="media/image19.jpeg"/><Relationship Id="rId21" Type="http://schemas.openxmlformats.org/officeDocument/2006/relationships/image" Target="media/image11.png"/><Relationship Id="rId34" Type="http://schemas.openxmlformats.org/officeDocument/2006/relationships/image" Target="media/image14.jpeg"/><Relationship Id="rId42" Type="http://schemas.openxmlformats.org/officeDocument/2006/relationships/image" Target="media/image22.jpeg"/><Relationship Id="rId7" Type="http://schemas.microsoft.com/office/2007/relationships/hdphoto" Target="media/hdphoto1.wdp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hyperlink" Target="https://simple.wikipedia.org/w/index.php?title=Grit&amp;action=edit&amp;redlink=1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hyperlink" Target="https://simple.wikipedia.org/w/index.php?title=Hard&amp;action=edit&amp;redlink=1" TargetMode="External"/><Relationship Id="rId32" Type="http://schemas.openxmlformats.org/officeDocument/2006/relationships/image" Target="media/image13.png"/><Relationship Id="rId37" Type="http://schemas.openxmlformats.org/officeDocument/2006/relationships/image" Target="media/image17.jpeg"/><Relationship Id="rId40" Type="http://schemas.openxmlformats.org/officeDocument/2006/relationships/image" Target="media/image20.jpe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microsoft.com/office/2007/relationships/hdphoto" Target="media/hdphoto4.wdp"/><Relationship Id="rId23" Type="http://schemas.openxmlformats.org/officeDocument/2006/relationships/hyperlink" Target="https://simple.wikipedia.org/w/index.php?title=Smooth&amp;action=edit&amp;redlink=1" TargetMode="External"/><Relationship Id="rId28" Type="http://schemas.openxmlformats.org/officeDocument/2006/relationships/hyperlink" Target="https://simple.wikipedia.org/w/index.php?title=Lump&amp;action=edit&amp;redlink=1" TargetMode="External"/><Relationship Id="rId36" Type="http://schemas.openxmlformats.org/officeDocument/2006/relationships/image" Target="media/image16.jpeg"/><Relationship Id="rId10" Type="http://schemas.openxmlformats.org/officeDocument/2006/relationships/image" Target="media/image4.png"/><Relationship Id="rId19" Type="http://schemas.openxmlformats.org/officeDocument/2006/relationships/image" Target="media/image10.jpeg"/><Relationship Id="rId31" Type="http://schemas.microsoft.com/office/2007/relationships/hdphoto" Target="media/hdphoto6.wdp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hdphoto" Target="media/hdphoto2.wdp"/><Relationship Id="rId14" Type="http://schemas.openxmlformats.org/officeDocument/2006/relationships/image" Target="media/image7.png"/><Relationship Id="rId22" Type="http://schemas.openxmlformats.org/officeDocument/2006/relationships/hyperlink" Target="https://simple.wikipedia.org/w/index.php?title=Rough&amp;action=edit&amp;redlink=1" TargetMode="External"/><Relationship Id="rId27" Type="http://schemas.openxmlformats.org/officeDocument/2006/relationships/hyperlink" Target="https://simple.wikipedia.org/wiki/Solid" TargetMode="External"/><Relationship Id="rId30" Type="http://schemas.openxmlformats.org/officeDocument/2006/relationships/image" Target="media/image12.png"/><Relationship Id="rId35" Type="http://schemas.openxmlformats.org/officeDocument/2006/relationships/image" Target="media/image15.jpeg"/><Relationship Id="rId43" Type="http://schemas.openxmlformats.org/officeDocument/2006/relationships/image" Target="media/image23.jpeg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microsoft.com/office/2007/relationships/hdphoto" Target="media/hdphoto3.wdp"/><Relationship Id="rId17" Type="http://schemas.microsoft.com/office/2007/relationships/hdphoto" Target="media/hdphoto5.wdp"/><Relationship Id="rId25" Type="http://schemas.openxmlformats.org/officeDocument/2006/relationships/hyperlink" Target="https://simple.wikipedia.org/w/index.php?title=Soft&amp;action=edit&amp;redlink=1" TargetMode="External"/><Relationship Id="rId33" Type="http://schemas.microsoft.com/office/2007/relationships/hdphoto" Target="media/hdphoto7.wdp"/><Relationship Id="rId38" Type="http://schemas.openxmlformats.org/officeDocument/2006/relationships/image" Target="media/image18.jpeg"/><Relationship Id="rId20" Type="http://schemas.openxmlformats.org/officeDocument/2006/relationships/image" Target="cid:0803cba2-d486-4bbc-81db-66e9906d9dc5@eurprd04.prod.outlook.com" TargetMode="External"/><Relationship Id="rId4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C4806-7AC6-4C3A-8986-41B6350FE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63</Words>
  <Characters>5492</Characters>
  <Application>Microsoft Office Word</Application>
  <DocSecurity>4</DocSecurity>
  <Lines>45</Lines>
  <Paragraphs>12</Paragraphs>
  <ScaleCrop>false</ScaleCrop>
  <Company/>
  <LinksUpToDate>false</LinksUpToDate>
  <CharactersWithSpaces>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el Salih</dc:creator>
  <cp:keywords/>
  <dc:description/>
  <cp:lastModifiedBy>Tanyel Salih</cp:lastModifiedBy>
  <cp:revision>2</cp:revision>
  <dcterms:created xsi:type="dcterms:W3CDTF">2022-06-05T15:34:00Z</dcterms:created>
  <dcterms:modified xsi:type="dcterms:W3CDTF">2022-06-05T15:34:00Z</dcterms:modified>
</cp:coreProperties>
</file>